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6A59" w:rsidRPr="00E15AC4" w:rsidRDefault="00DA6A59" w:rsidP="00DA6A59">
      <w:pPr>
        <w:pStyle w:val="1"/>
        <w:jc w:val="center"/>
        <w:rPr>
          <w:b/>
        </w:rPr>
      </w:pPr>
      <w:r w:rsidRPr="00E15AC4">
        <w:rPr>
          <w:b/>
        </w:rPr>
        <w:t>ОТЧЕТ ПО ПРЕДДИПЛОМНОЙ ПРАКТИКЕ</w:t>
      </w:r>
    </w:p>
    <w:p w:rsidR="00DA6A59" w:rsidRPr="00E15AC4" w:rsidRDefault="00DA6A59" w:rsidP="00DA6A59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DA6A59" w:rsidRPr="00E15AC4" w:rsidRDefault="00DA6A59" w:rsidP="00DA6A59">
      <w:pPr>
        <w:tabs>
          <w:tab w:val="right" w:pos="9355"/>
        </w:tabs>
        <w:spacing w:after="0" w:line="240" w:lineRule="auto"/>
        <w:ind w:left="-284"/>
        <w:rPr>
          <w:rFonts w:ascii="Times New Roman" w:hAnsi="Times New Roman" w:cs="Times New Roman"/>
          <w:u w:val="single"/>
        </w:rPr>
      </w:pPr>
      <w:r w:rsidRPr="00E15AC4">
        <w:rPr>
          <w:rFonts w:ascii="Times New Roman" w:hAnsi="Times New Roman" w:cs="Times New Roman"/>
        </w:rPr>
        <w:t>Студент</w:t>
      </w:r>
      <w:proofErr w:type="gramStart"/>
      <w:r w:rsidRPr="00E15AC4">
        <w:rPr>
          <w:rFonts w:ascii="Times New Roman" w:hAnsi="Times New Roman" w:cs="Times New Roman"/>
        </w:rPr>
        <w:t>а(</w:t>
      </w:r>
      <w:proofErr w:type="spellStart"/>
      <w:proofErr w:type="gramEnd"/>
      <w:r w:rsidRPr="00E15AC4">
        <w:rPr>
          <w:rFonts w:ascii="Times New Roman" w:hAnsi="Times New Roman" w:cs="Times New Roman"/>
        </w:rPr>
        <w:t>ки</w:t>
      </w:r>
      <w:proofErr w:type="spellEnd"/>
      <w:r w:rsidRPr="00E15AC4">
        <w:rPr>
          <w:rFonts w:ascii="Times New Roman" w:hAnsi="Times New Roman" w:cs="Times New Roman"/>
        </w:rPr>
        <w:t xml:space="preserve">) </w:t>
      </w:r>
      <w:r w:rsidRPr="00E15AC4">
        <w:rPr>
          <w:rFonts w:ascii="Times New Roman" w:hAnsi="Times New Roman" w:cs="Times New Roman"/>
          <w:u w:val="single"/>
        </w:rPr>
        <w:t xml:space="preserve"> </w:t>
      </w:r>
      <w:r w:rsidRPr="00E15AC4">
        <w:rPr>
          <w:rFonts w:ascii="Times New Roman" w:hAnsi="Times New Roman" w:cs="Times New Roman"/>
          <w:u w:val="single"/>
        </w:rPr>
        <w:tab/>
      </w:r>
    </w:p>
    <w:p w:rsidR="00DA6A59" w:rsidRPr="00E15AC4" w:rsidRDefault="00DA6A59" w:rsidP="00DA6A59">
      <w:pPr>
        <w:tabs>
          <w:tab w:val="left" w:pos="1665"/>
        </w:tabs>
        <w:spacing w:after="0" w:line="240" w:lineRule="auto"/>
        <w:ind w:left="-284"/>
        <w:rPr>
          <w:rFonts w:ascii="Times New Roman" w:hAnsi="Times New Roman" w:cs="Times New Roman"/>
          <w:u w:val="single"/>
        </w:rPr>
      </w:pPr>
      <w:r w:rsidRPr="00E15AC4">
        <w:rPr>
          <w:rFonts w:ascii="Times New Roman" w:hAnsi="Times New Roman" w:cs="Times New Roman"/>
        </w:rPr>
        <w:t>группы</w:t>
      </w:r>
      <w:r w:rsidRPr="00E15AC4">
        <w:rPr>
          <w:rFonts w:ascii="Times New Roman" w:hAnsi="Times New Roman" w:cs="Times New Roman"/>
          <w:u w:val="single"/>
        </w:rPr>
        <w:t xml:space="preserve">                    </w:t>
      </w:r>
      <w:r w:rsidR="00225A6C">
        <w:rPr>
          <w:rFonts w:ascii="Times New Roman" w:hAnsi="Times New Roman" w:cs="Times New Roman"/>
        </w:rPr>
        <w:t>АПОУ УР «Р</w:t>
      </w:r>
      <w:r w:rsidR="00D459C9" w:rsidRPr="00E15AC4">
        <w:rPr>
          <w:rFonts w:ascii="Times New Roman" w:hAnsi="Times New Roman" w:cs="Times New Roman"/>
        </w:rPr>
        <w:t xml:space="preserve">МК </w:t>
      </w:r>
      <w:r w:rsidRPr="00E15AC4">
        <w:rPr>
          <w:rFonts w:ascii="Times New Roman" w:hAnsi="Times New Roman" w:cs="Times New Roman"/>
        </w:rPr>
        <w:t>МЗ УР»</w:t>
      </w:r>
    </w:p>
    <w:p w:rsidR="00DA6A59" w:rsidRPr="00E15AC4" w:rsidRDefault="00DA6A59" w:rsidP="00DA6A59">
      <w:pPr>
        <w:spacing w:after="0" w:line="240" w:lineRule="auto"/>
        <w:ind w:left="-284"/>
        <w:rPr>
          <w:rFonts w:ascii="Times New Roman" w:hAnsi="Times New Roman" w:cs="Times New Roman"/>
        </w:rPr>
      </w:pPr>
      <w:r w:rsidRPr="00E15AC4">
        <w:rPr>
          <w:rFonts w:ascii="Times New Roman" w:hAnsi="Times New Roman" w:cs="Times New Roman"/>
        </w:rPr>
        <w:t>проходи</w:t>
      </w:r>
      <w:proofErr w:type="gramStart"/>
      <w:r w:rsidRPr="00E15AC4">
        <w:rPr>
          <w:rFonts w:ascii="Times New Roman" w:hAnsi="Times New Roman" w:cs="Times New Roman"/>
        </w:rPr>
        <w:t>л(</w:t>
      </w:r>
      <w:proofErr w:type="gramEnd"/>
      <w:r w:rsidRPr="00E15AC4">
        <w:rPr>
          <w:rFonts w:ascii="Times New Roman" w:hAnsi="Times New Roman" w:cs="Times New Roman"/>
        </w:rPr>
        <w:t>а) практику   с «______ »________________20</w:t>
      </w:r>
      <w:r w:rsidRPr="00E15AC4">
        <w:rPr>
          <w:rFonts w:ascii="Times New Roman" w:hAnsi="Times New Roman" w:cs="Times New Roman"/>
          <w:u w:val="single"/>
        </w:rPr>
        <w:t xml:space="preserve">          </w:t>
      </w:r>
      <w:r w:rsidRPr="00E15AC4">
        <w:rPr>
          <w:rFonts w:ascii="Times New Roman" w:hAnsi="Times New Roman" w:cs="Times New Roman"/>
        </w:rPr>
        <w:t>г.  по «______» _____________20</w:t>
      </w:r>
      <w:r w:rsidRPr="00E15AC4">
        <w:rPr>
          <w:rFonts w:ascii="Times New Roman" w:hAnsi="Times New Roman" w:cs="Times New Roman"/>
          <w:u w:val="single"/>
        </w:rPr>
        <w:t xml:space="preserve">         </w:t>
      </w:r>
      <w:r w:rsidRPr="00E15AC4">
        <w:rPr>
          <w:rFonts w:ascii="Times New Roman" w:hAnsi="Times New Roman" w:cs="Times New Roman"/>
        </w:rPr>
        <w:t xml:space="preserve">г. </w:t>
      </w:r>
    </w:p>
    <w:p w:rsidR="00DA6A59" w:rsidRPr="00E15AC4" w:rsidRDefault="00DA6A59" w:rsidP="00DA6A59">
      <w:pPr>
        <w:tabs>
          <w:tab w:val="right" w:pos="9355"/>
        </w:tabs>
        <w:spacing w:after="0" w:line="240" w:lineRule="auto"/>
        <w:ind w:left="-284"/>
        <w:rPr>
          <w:rFonts w:ascii="Times New Roman" w:hAnsi="Times New Roman" w:cs="Times New Roman"/>
          <w:u w:val="single"/>
        </w:rPr>
      </w:pPr>
      <w:r w:rsidRPr="00E15AC4">
        <w:rPr>
          <w:rFonts w:ascii="Times New Roman" w:hAnsi="Times New Roman" w:cs="Times New Roman"/>
        </w:rPr>
        <w:t xml:space="preserve">на базе </w:t>
      </w:r>
      <w:r w:rsidRPr="00E15AC4">
        <w:rPr>
          <w:rFonts w:ascii="Times New Roman" w:hAnsi="Times New Roman" w:cs="Times New Roman"/>
          <w:u w:val="single"/>
        </w:rPr>
        <w:t xml:space="preserve"> </w:t>
      </w:r>
      <w:r w:rsidRPr="00E15AC4">
        <w:rPr>
          <w:rFonts w:ascii="Times New Roman" w:hAnsi="Times New Roman" w:cs="Times New Roman"/>
          <w:u w:val="single"/>
        </w:rPr>
        <w:tab/>
      </w:r>
    </w:p>
    <w:p w:rsidR="00DA6A59" w:rsidRPr="00E15AC4" w:rsidRDefault="00DA6A59" w:rsidP="00DA6A59">
      <w:pPr>
        <w:tabs>
          <w:tab w:val="right" w:pos="9355"/>
        </w:tabs>
        <w:spacing w:after="0" w:line="240" w:lineRule="auto"/>
        <w:ind w:left="-284"/>
        <w:rPr>
          <w:rFonts w:ascii="Times New Roman" w:hAnsi="Times New Roman" w:cs="Times New Roman"/>
          <w:sz w:val="6"/>
          <w:szCs w:val="6"/>
        </w:rPr>
      </w:pPr>
    </w:p>
    <w:p w:rsidR="00DA6A59" w:rsidRPr="00E15AC4" w:rsidRDefault="00DA6A59" w:rsidP="00DA6A59">
      <w:pPr>
        <w:tabs>
          <w:tab w:val="right" w:pos="9355"/>
        </w:tabs>
        <w:spacing w:after="0" w:line="240" w:lineRule="auto"/>
        <w:ind w:left="-284"/>
        <w:rPr>
          <w:rFonts w:ascii="Times New Roman" w:hAnsi="Times New Roman" w:cs="Times New Roman"/>
          <w:b/>
        </w:rPr>
      </w:pPr>
      <w:r w:rsidRPr="00E15AC4">
        <w:rPr>
          <w:rFonts w:ascii="Times New Roman" w:hAnsi="Times New Roman" w:cs="Times New Roman"/>
          <w:b/>
        </w:rPr>
        <w:t>А. Цифровой отчет</w:t>
      </w:r>
    </w:p>
    <w:p w:rsidR="00E15AC4" w:rsidRPr="00E15AC4" w:rsidRDefault="00E15AC4" w:rsidP="00DA6A59">
      <w:pPr>
        <w:tabs>
          <w:tab w:val="right" w:pos="9355"/>
        </w:tabs>
        <w:spacing w:after="0" w:line="240" w:lineRule="auto"/>
        <w:ind w:left="-284"/>
        <w:rPr>
          <w:rFonts w:ascii="Times New Roman" w:hAnsi="Times New Roman" w:cs="Times New Roman"/>
        </w:rPr>
      </w:pPr>
      <w:r w:rsidRPr="00E15AC4">
        <w:rPr>
          <w:rFonts w:ascii="Times New Roman" w:hAnsi="Times New Roman" w:cs="Times New Roman"/>
          <w:b/>
        </w:rPr>
        <w:t>«Терапия»</w:t>
      </w:r>
    </w:p>
    <w:tbl>
      <w:tblPr>
        <w:tblW w:w="10061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51"/>
        <w:gridCol w:w="7655"/>
        <w:gridCol w:w="1555"/>
      </w:tblGrid>
      <w:tr w:rsidR="00DA6A59" w:rsidRPr="00E15AC4" w:rsidTr="00150F3F">
        <w:trPr>
          <w:trHeight w:val="652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A6A59" w:rsidRPr="00E15AC4" w:rsidRDefault="00DA6A59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A6A59" w:rsidRPr="00E15AC4" w:rsidRDefault="00DA6A59" w:rsidP="00150F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№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A6A59" w:rsidRPr="00E15AC4" w:rsidRDefault="00DA6A59" w:rsidP="00150F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A6A59" w:rsidRPr="00E15AC4" w:rsidRDefault="00DA6A59" w:rsidP="00150F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Перечень практических манипуляций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:rsidR="00DA6A59" w:rsidRPr="00E15AC4" w:rsidRDefault="00DA6A59" w:rsidP="00150F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Кол-во</w:t>
            </w:r>
          </w:p>
          <w:p w:rsidR="00DA6A59" w:rsidRPr="00E15AC4" w:rsidRDefault="00DA6A59" w:rsidP="00150F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выполненных</w:t>
            </w:r>
          </w:p>
          <w:p w:rsidR="00DA6A59" w:rsidRPr="00E15AC4" w:rsidRDefault="00DA6A59" w:rsidP="00150F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манипуляций</w:t>
            </w: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Подготовка к ФГС, бронхоскопия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чистительная клизма, Показания, противопоказания, техника выполнения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Подготовка к УЗИ органов пищеварения и почек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Исследование пульса, его характеристика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собенности ведения инсулина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Взятие крови из вены на биохимическое исследование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 xml:space="preserve">Сбор мочи по Нечипоренко, </w:t>
            </w:r>
            <w:proofErr w:type="spellStart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Зимницкому</w:t>
            </w:r>
            <w:proofErr w:type="spellEnd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, на сахар, полный анализ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ксигенотерапия, применение кислородной маски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Применение грелки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Применение пузыря для льда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Применение согревающего компресса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Постановка гипертоническая клизма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Выписка порционного требования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Выполнение внутривенной инъекции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 xml:space="preserve">Выполнение внутримышечной инъекции 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Выполнение подкожной инъекции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Сборка системы для внутривенного капельного вливания,</w:t>
            </w:r>
            <w:r w:rsidR="004865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 xml:space="preserve">выполнение </w:t>
            </w:r>
            <w:proofErr w:type="spellStart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в\</w:t>
            </w:r>
            <w:proofErr w:type="gramStart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proofErr w:type="spellEnd"/>
            <w:proofErr w:type="gramEnd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 xml:space="preserve"> инъекции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Проведение термометрии, регистрация результата в температурном листе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Измерение АД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Сбор мокроты на общий анализ, ВК, чувствительность к антибиотикам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E1513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DA6A59">
            <w:pPr>
              <w:pStyle w:val="a3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 xml:space="preserve">Сбор кала на </w:t>
            </w:r>
            <w:proofErr w:type="spellStart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копрологию</w:t>
            </w:r>
            <w:proofErr w:type="spellEnd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, яйца глистов, скрытую кровь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1513" w:rsidRPr="00E15AC4" w:rsidRDefault="00BE151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E15AC4" w:rsidRPr="00E15AC4" w:rsidRDefault="00E15AC4" w:rsidP="00E15AC4">
      <w:pPr>
        <w:spacing w:after="0" w:line="240" w:lineRule="auto"/>
        <w:rPr>
          <w:rFonts w:ascii="Times New Roman" w:hAnsi="Times New Roman" w:cs="Times New Roman"/>
          <w:b/>
        </w:rPr>
      </w:pPr>
      <w:r w:rsidRPr="00E15AC4">
        <w:rPr>
          <w:rFonts w:ascii="Times New Roman" w:hAnsi="Times New Roman" w:cs="Times New Roman"/>
          <w:b/>
        </w:rPr>
        <w:t>«Гинекология»</w:t>
      </w:r>
    </w:p>
    <w:tbl>
      <w:tblPr>
        <w:tblW w:w="10061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51"/>
        <w:gridCol w:w="7655"/>
        <w:gridCol w:w="1555"/>
      </w:tblGrid>
      <w:tr w:rsidR="00E15AC4" w:rsidRPr="00E15AC4" w:rsidTr="00150F3F">
        <w:trPr>
          <w:trHeight w:val="652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E15AC4" w:rsidRPr="00E15AC4" w:rsidRDefault="00E15AC4" w:rsidP="00E15A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№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E15AC4" w:rsidRPr="00E15AC4" w:rsidRDefault="00E15AC4" w:rsidP="00E15A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Перечень практических манипуляций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Кол-во</w:t>
            </w:r>
          </w:p>
          <w:p w:rsidR="00E15AC4" w:rsidRPr="00E15AC4" w:rsidRDefault="00E15AC4" w:rsidP="00E15A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выполненных</w:t>
            </w:r>
          </w:p>
          <w:p w:rsidR="00E15AC4" w:rsidRPr="00E15AC4" w:rsidRDefault="00E15AC4" w:rsidP="00E15A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манипуляций</w:t>
            </w: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pStyle w:val="a3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Сбор общего анамнеза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pStyle w:val="a3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формление гинекологической истории болезни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pStyle w:val="a3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смотр шейки и влагалища с помощью зеркал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pStyle w:val="a3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Бимануальное</w:t>
            </w:r>
            <w:proofErr w:type="spellEnd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 xml:space="preserve"> исследование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pStyle w:val="a3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пределение срока беременности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pStyle w:val="a3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Тест на беременность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pStyle w:val="a3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Взятие мазков на бактериоскопию</w:t>
            </w:r>
            <w:r w:rsidR="004865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(на гонорею, степень чистоты влагалища, трихомониаз)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pStyle w:val="a3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Взятие материала из влагалища на посев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pStyle w:val="a3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 xml:space="preserve">Взятие материала на </w:t>
            </w:r>
            <w:proofErr w:type="spellStart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кольпоцитологию</w:t>
            </w:r>
            <w:proofErr w:type="spellEnd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 xml:space="preserve"> (гормональный фон)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pStyle w:val="a3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Измерение базальной температуры и построение графика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pStyle w:val="a3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 xml:space="preserve">Взятие мазков на </w:t>
            </w:r>
            <w:proofErr w:type="spellStart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нкоцитологию</w:t>
            </w:r>
            <w:proofErr w:type="spellEnd"/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pStyle w:val="a3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Подготовка больной к гинекологической операции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pStyle w:val="a3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Выполнение инъекций (</w:t>
            </w:r>
            <w:proofErr w:type="spellStart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п\к</w:t>
            </w:r>
            <w:proofErr w:type="spellEnd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в\м</w:t>
            </w:r>
            <w:proofErr w:type="spellEnd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в\</w:t>
            </w:r>
            <w:proofErr w:type="gramStart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proofErr w:type="spellEnd"/>
            <w:proofErr w:type="gramEnd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pStyle w:val="a3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Ассистирование</w:t>
            </w:r>
            <w:proofErr w:type="spellEnd"/>
            <w:r w:rsidRPr="00E15AC4">
              <w:rPr>
                <w:rFonts w:ascii="Times New Roman" w:hAnsi="Times New Roman" w:cs="Times New Roman"/>
                <w:sz w:val="20"/>
                <w:szCs w:val="20"/>
              </w:rPr>
              <w:t xml:space="preserve"> при гинекологических операциях</w:t>
            </w:r>
            <w:r w:rsidR="004865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(при выскабливании полости матки, прерывании беременности)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pStyle w:val="a3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Послеоперационный уход за гинекологическими больными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pStyle w:val="a3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Влагалищные ванночки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keepNext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E15AC4" w:rsidRPr="00E15AC4" w:rsidRDefault="00E15AC4" w:rsidP="00E15AC4">
      <w:pPr>
        <w:spacing w:after="0" w:line="240" w:lineRule="auto"/>
        <w:rPr>
          <w:rFonts w:ascii="Times New Roman" w:hAnsi="Times New Roman" w:cs="Times New Roman"/>
          <w:b/>
        </w:rPr>
      </w:pPr>
      <w:r w:rsidRPr="00E15AC4">
        <w:rPr>
          <w:rFonts w:ascii="Times New Roman" w:hAnsi="Times New Roman" w:cs="Times New Roman"/>
          <w:b/>
        </w:rPr>
        <w:t>«Акушерство»</w:t>
      </w:r>
    </w:p>
    <w:tbl>
      <w:tblPr>
        <w:tblW w:w="10061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51"/>
        <w:gridCol w:w="7655"/>
        <w:gridCol w:w="1555"/>
      </w:tblGrid>
      <w:tr w:rsidR="00E15AC4" w:rsidRPr="00E15AC4" w:rsidTr="00150F3F">
        <w:trPr>
          <w:trHeight w:val="652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E15AC4" w:rsidRPr="00E15AC4" w:rsidRDefault="00E15AC4" w:rsidP="00E15A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№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E15AC4" w:rsidRPr="00E15AC4" w:rsidRDefault="00E15AC4" w:rsidP="00E15A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Перечень практических манипуляций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Кол-во</w:t>
            </w:r>
          </w:p>
          <w:p w:rsidR="00E15AC4" w:rsidRPr="00E15AC4" w:rsidRDefault="00E15AC4" w:rsidP="00E15A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выполненных</w:t>
            </w:r>
          </w:p>
          <w:p w:rsidR="00E15AC4" w:rsidRPr="00E15AC4" w:rsidRDefault="00E15AC4" w:rsidP="00E15A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манипуляций</w:t>
            </w: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pStyle w:val="a3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Сбор анамнеза и жалоб</w:t>
            </w: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pStyle w:val="a3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Проведение </w:t>
            </w:r>
            <w:proofErr w:type="spellStart"/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физиопсихопрофилактической</w:t>
            </w:r>
            <w:proofErr w:type="spellEnd"/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подготовки беременных к родам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pStyle w:val="a3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Обучение мерам профилактики осложнений беременности,</w:t>
            </w:r>
          </w:p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родов и послеродового периода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pStyle w:val="a3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Проведение санитарно-просветительной работы по вопросам охраны материнства и детства, медицинского страхования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pStyle w:val="a3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Взвешивание беременных и рожениц, измерение роста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E15AC4">
            <w:pPr>
              <w:pStyle w:val="a3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Выслушивание сердцебиения плода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pStyle w:val="a3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Измерение АД, пульса, температуры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pStyle w:val="a3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Измерение окружности живота, высоты стояния дна матки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pStyle w:val="a3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Определение срока беременности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pStyle w:val="a3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Определение предполагаемого веса плода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pStyle w:val="a3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Измерение и оценка крестцового ромба (ромба </w:t>
            </w:r>
            <w:proofErr w:type="spellStart"/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Михаэлиса</w:t>
            </w:r>
            <w:proofErr w:type="spellEnd"/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)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pStyle w:val="a3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Пельвиометрия</w:t>
            </w:r>
            <w:proofErr w:type="spellEnd"/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 таза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pStyle w:val="a3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Подсчет схваток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pStyle w:val="a3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150F3F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E15AC4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Проведение КТГ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E15AC4" w:rsidRDefault="00E15AC4" w:rsidP="00E15AC4">
            <w:pPr>
              <w:keepNext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150F3F" w:rsidRDefault="00150F3F" w:rsidP="00150F3F">
      <w:pPr>
        <w:spacing w:after="0" w:line="240" w:lineRule="auto"/>
        <w:rPr>
          <w:rFonts w:ascii="Times New Roman" w:hAnsi="Times New Roman" w:cs="Times New Roman"/>
        </w:rPr>
      </w:pPr>
    </w:p>
    <w:p w:rsidR="00150F3F" w:rsidRDefault="00150F3F" w:rsidP="00150F3F">
      <w:pPr>
        <w:spacing w:after="0" w:line="240" w:lineRule="auto"/>
        <w:rPr>
          <w:rFonts w:ascii="Times New Roman" w:hAnsi="Times New Roman" w:cs="Times New Roman"/>
          <w:b/>
        </w:rPr>
      </w:pPr>
      <w:r w:rsidRPr="00150F3F">
        <w:rPr>
          <w:rFonts w:ascii="Times New Roman" w:hAnsi="Times New Roman" w:cs="Times New Roman"/>
          <w:b/>
        </w:rPr>
        <w:t xml:space="preserve">«Педиатрия» </w:t>
      </w:r>
    </w:p>
    <w:tbl>
      <w:tblPr>
        <w:tblW w:w="10061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51"/>
        <w:gridCol w:w="7655"/>
        <w:gridCol w:w="1555"/>
      </w:tblGrid>
      <w:tr w:rsidR="00150F3F" w:rsidRPr="00150F3F" w:rsidTr="00150F3F">
        <w:trPr>
          <w:trHeight w:val="652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№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50F3F" w:rsidRPr="00150F3F" w:rsidRDefault="00150F3F" w:rsidP="00150F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Перечень практических манипуляций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Кол-во</w:t>
            </w:r>
          </w:p>
          <w:p w:rsidR="00150F3F" w:rsidRPr="00150F3F" w:rsidRDefault="00150F3F" w:rsidP="00150F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выполненных</w:t>
            </w:r>
          </w:p>
          <w:p w:rsidR="00150F3F" w:rsidRPr="00150F3F" w:rsidRDefault="00150F3F" w:rsidP="00150F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манипуляций</w:t>
            </w: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Сбор жалоб, анамнеза заболевания, жизни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rPr>
          <w:trHeight w:val="7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Проведение антропометрии детей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Измерение температуры тела, составление температурного графика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Подсчет ЧДД и пульса у детей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Проведение оксигенотерапии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150F3F">
              <w:rPr>
                <w:rFonts w:ascii="Times New Roman" w:hAnsi="Times New Roman"/>
                <w:sz w:val="20"/>
                <w:szCs w:val="20"/>
              </w:rPr>
              <w:t>Ингаляционное</w:t>
            </w:r>
            <w:proofErr w:type="gramEnd"/>
            <w:r w:rsidRPr="00150F3F">
              <w:rPr>
                <w:rFonts w:ascii="Times New Roman" w:hAnsi="Times New Roman"/>
                <w:sz w:val="20"/>
                <w:szCs w:val="20"/>
              </w:rPr>
              <w:t xml:space="preserve"> введения лекарственных средств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Промывание желудка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Постановка очистительной клизмы детям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Постановка газоотводной трубки детям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Сбор кала на микробиологические исследования, простейшие и гельминты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Сбор мочи на общий анализ, на сахар, по Нечипоренко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Применение грелки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Постановка согревающего компресса на ухо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150F3F">
              <w:rPr>
                <w:rFonts w:ascii="Times New Roman" w:hAnsi="Times New Roman"/>
                <w:sz w:val="20"/>
                <w:szCs w:val="20"/>
              </w:rPr>
              <w:t>Внутрикожное</w:t>
            </w:r>
            <w:proofErr w:type="gramEnd"/>
            <w:r w:rsidRPr="00150F3F">
              <w:rPr>
                <w:rFonts w:ascii="Times New Roman" w:hAnsi="Times New Roman"/>
                <w:sz w:val="20"/>
                <w:szCs w:val="20"/>
              </w:rPr>
              <w:t xml:space="preserve"> введения лекарственных средств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150F3F">
              <w:rPr>
                <w:rFonts w:ascii="Times New Roman" w:hAnsi="Times New Roman"/>
                <w:sz w:val="20"/>
                <w:szCs w:val="20"/>
              </w:rPr>
              <w:t>Подкожное</w:t>
            </w:r>
            <w:proofErr w:type="gramEnd"/>
            <w:r w:rsidRPr="00150F3F">
              <w:rPr>
                <w:rFonts w:ascii="Times New Roman" w:hAnsi="Times New Roman"/>
                <w:sz w:val="20"/>
                <w:szCs w:val="20"/>
              </w:rPr>
              <w:t xml:space="preserve"> введения лекарственных средств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Внутримышечное введение лекарственных средств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Внутривенное введение лекарственных средств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Пункция вен свода черепа катетером – «бабочка»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Пеленание детей разными способами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Подмывание детей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Проведение фототерапии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Взятие крови на биохимический анализ, особенности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 xml:space="preserve">Подготовка к УЗИ 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Проведение гигиенической ванны детям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Кормление ребенка из рожка (бутылочки)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Проведение контрольного взвешивания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 xml:space="preserve">Работа с </w:t>
            </w:r>
            <w:proofErr w:type="spellStart"/>
            <w:r w:rsidRPr="00150F3F">
              <w:rPr>
                <w:rFonts w:ascii="Times New Roman" w:hAnsi="Times New Roman"/>
                <w:sz w:val="20"/>
                <w:szCs w:val="20"/>
              </w:rPr>
              <w:t>кювезом</w:t>
            </w:r>
            <w:proofErr w:type="spellEnd"/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Утренний туалет новорожденного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Участие в постановке периферического катетера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 xml:space="preserve">Оценка физического развития ребенка по </w:t>
            </w:r>
            <w:proofErr w:type="spellStart"/>
            <w:r w:rsidRPr="00150F3F">
              <w:rPr>
                <w:rFonts w:ascii="Times New Roman" w:hAnsi="Times New Roman"/>
                <w:sz w:val="20"/>
                <w:szCs w:val="20"/>
              </w:rPr>
              <w:t>центильным</w:t>
            </w:r>
            <w:proofErr w:type="spellEnd"/>
            <w:r w:rsidRPr="00150F3F">
              <w:rPr>
                <w:rFonts w:ascii="Times New Roman" w:hAnsi="Times New Roman"/>
                <w:sz w:val="20"/>
                <w:szCs w:val="20"/>
              </w:rPr>
              <w:t xml:space="preserve"> таблицам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Патронаж к новорожденному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Определения безусловных рефлексов новорожденного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pStyle w:val="a3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50F3F">
              <w:rPr>
                <w:rFonts w:ascii="Times New Roman" w:hAnsi="Times New Roman"/>
                <w:sz w:val="20"/>
                <w:szCs w:val="20"/>
              </w:rPr>
              <w:t>Участие в постановке прививок (против туберкулеза, гепатита В)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keepNext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150F3F" w:rsidRDefault="00150F3F" w:rsidP="00E8744F">
      <w:pPr>
        <w:spacing w:after="0" w:line="240" w:lineRule="auto"/>
        <w:ind w:left="-284"/>
        <w:rPr>
          <w:rFonts w:ascii="Times New Roman" w:hAnsi="Times New Roman" w:cs="Times New Roman"/>
          <w:b/>
        </w:rPr>
      </w:pPr>
    </w:p>
    <w:p w:rsidR="00E8744F" w:rsidRPr="00E15AC4" w:rsidRDefault="00E8744F" w:rsidP="00E8744F">
      <w:pPr>
        <w:spacing w:after="0" w:line="240" w:lineRule="auto"/>
        <w:ind w:left="-284"/>
        <w:rPr>
          <w:rFonts w:ascii="Times New Roman" w:hAnsi="Times New Roman" w:cs="Times New Roman"/>
          <w:b/>
        </w:rPr>
      </w:pPr>
      <w:r w:rsidRPr="00E15AC4">
        <w:rPr>
          <w:rFonts w:ascii="Times New Roman" w:hAnsi="Times New Roman" w:cs="Times New Roman"/>
          <w:b/>
        </w:rPr>
        <w:t>Б. Текстовой отчет</w:t>
      </w:r>
    </w:p>
    <w:p w:rsidR="00E8744F" w:rsidRPr="00E15AC4" w:rsidRDefault="00E8744F" w:rsidP="00E8744F">
      <w:pPr>
        <w:spacing w:after="0" w:line="240" w:lineRule="auto"/>
        <w:ind w:left="-284"/>
        <w:rPr>
          <w:rFonts w:ascii="Times New Roman" w:hAnsi="Times New Roman" w:cs="Times New Roman"/>
          <w:b/>
        </w:rPr>
      </w:pPr>
      <w:r w:rsidRPr="00E15AC4">
        <w:rPr>
          <w:rFonts w:ascii="Times New Roman" w:hAnsi="Times New Roman" w:cs="Times New Roman"/>
        </w:rPr>
        <w:t>За время прохождения практики впервые выполни</w:t>
      </w:r>
      <w:proofErr w:type="gramStart"/>
      <w:r w:rsidRPr="00E15AC4">
        <w:rPr>
          <w:rFonts w:ascii="Times New Roman" w:hAnsi="Times New Roman" w:cs="Times New Roman"/>
        </w:rPr>
        <w:t>л(</w:t>
      </w:r>
      <w:proofErr w:type="gramEnd"/>
      <w:r w:rsidRPr="00E15AC4">
        <w:rPr>
          <w:rFonts w:ascii="Times New Roman" w:hAnsi="Times New Roman" w:cs="Times New Roman"/>
        </w:rPr>
        <w:t>а), присутствовал(а), увидел(а):</w:t>
      </w:r>
    </w:p>
    <w:p w:rsidR="00E8744F" w:rsidRPr="00E15AC4" w:rsidRDefault="00E8744F" w:rsidP="00E8744F">
      <w:pPr>
        <w:spacing w:after="0" w:line="240" w:lineRule="auto"/>
        <w:ind w:left="-284"/>
        <w:rPr>
          <w:rFonts w:ascii="Times New Roman" w:hAnsi="Times New Roman" w:cs="Times New Roman"/>
        </w:rPr>
      </w:pPr>
      <w:r w:rsidRPr="00E15AC4">
        <w:rPr>
          <w:rFonts w:ascii="Times New Roman" w:hAnsi="Times New Roman" w:cs="Times New Roman"/>
        </w:rPr>
        <w:t>_______________________________________________________________________________________</w:t>
      </w:r>
    </w:p>
    <w:p w:rsidR="00E8744F" w:rsidRPr="00E15AC4" w:rsidRDefault="00E8744F" w:rsidP="00E8744F">
      <w:pPr>
        <w:spacing w:after="0" w:line="240" w:lineRule="auto"/>
        <w:ind w:left="-284"/>
        <w:rPr>
          <w:rFonts w:ascii="Times New Roman" w:hAnsi="Times New Roman" w:cs="Times New Roman"/>
        </w:rPr>
      </w:pPr>
      <w:r w:rsidRPr="00E15AC4">
        <w:rPr>
          <w:rFonts w:ascii="Times New Roman" w:hAnsi="Times New Roman" w:cs="Times New Roman"/>
        </w:rPr>
        <w:t>_______________________________________________________________________________________Участвова</w:t>
      </w:r>
      <w:proofErr w:type="gramStart"/>
      <w:r w:rsidRPr="00E15AC4">
        <w:rPr>
          <w:rFonts w:ascii="Times New Roman" w:hAnsi="Times New Roman" w:cs="Times New Roman"/>
        </w:rPr>
        <w:t>л(</w:t>
      </w:r>
      <w:proofErr w:type="gramEnd"/>
      <w:r w:rsidRPr="00E15AC4">
        <w:rPr>
          <w:rFonts w:ascii="Times New Roman" w:hAnsi="Times New Roman" w:cs="Times New Roman"/>
        </w:rPr>
        <w:t>а) в выполнении общественной работы___________________________________________</w:t>
      </w:r>
    </w:p>
    <w:p w:rsidR="00E8744F" w:rsidRPr="00E15AC4" w:rsidRDefault="00E8744F" w:rsidP="00E8744F">
      <w:pPr>
        <w:spacing w:after="0" w:line="240" w:lineRule="auto"/>
        <w:ind w:left="-284"/>
        <w:jc w:val="both"/>
        <w:rPr>
          <w:rFonts w:ascii="Times New Roman" w:hAnsi="Times New Roman" w:cs="Times New Roman"/>
        </w:rPr>
      </w:pPr>
      <w:r w:rsidRPr="00E15AC4">
        <w:rPr>
          <w:rFonts w:ascii="Times New Roman" w:hAnsi="Times New Roman" w:cs="Times New Roman"/>
        </w:rPr>
        <w:t>Результаты санитарно-просветительной работы ______________________________________________</w:t>
      </w:r>
    </w:p>
    <w:p w:rsidR="00E8744F" w:rsidRPr="00E15AC4" w:rsidRDefault="00E8744F" w:rsidP="00E8744F">
      <w:pPr>
        <w:spacing w:after="0" w:line="240" w:lineRule="auto"/>
        <w:ind w:left="-284"/>
        <w:jc w:val="both"/>
        <w:rPr>
          <w:rFonts w:ascii="Times New Roman" w:hAnsi="Times New Roman" w:cs="Times New Roman"/>
        </w:rPr>
      </w:pPr>
      <w:r w:rsidRPr="00E15AC4">
        <w:rPr>
          <w:rFonts w:ascii="Times New Roman" w:hAnsi="Times New Roman" w:cs="Times New Roman"/>
        </w:rPr>
        <w:t>Положительные аспекты:_________________________________________________________________</w:t>
      </w:r>
    </w:p>
    <w:p w:rsidR="00E8744F" w:rsidRPr="00E15AC4" w:rsidRDefault="00E8744F" w:rsidP="00E8744F">
      <w:pPr>
        <w:tabs>
          <w:tab w:val="right" w:pos="9355"/>
        </w:tabs>
        <w:spacing w:after="0" w:line="240" w:lineRule="auto"/>
        <w:ind w:left="-284"/>
        <w:rPr>
          <w:rFonts w:ascii="Times New Roman" w:hAnsi="Times New Roman" w:cs="Times New Roman"/>
          <w:u w:val="single"/>
        </w:rPr>
      </w:pPr>
      <w:r w:rsidRPr="00E15AC4">
        <w:rPr>
          <w:rFonts w:ascii="Times New Roman" w:hAnsi="Times New Roman" w:cs="Times New Roman"/>
          <w:u w:val="single"/>
        </w:rPr>
        <w:tab/>
      </w:r>
    </w:p>
    <w:p w:rsidR="00E8744F" w:rsidRPr="00E15AC4" w:rsidRDefault="00E8744F" w:rsidP="00E8744F">
      <w:pPr>
        <w:tabs>
          <w:tab w:val="right" w:pos="9355"/>
        </w:tabs>
        <w:spacing w:after="0" w:line="240" w:lineRule="auto"/>
        <w:ind w:left="-284"/>
        <w:rPr>
          <w:rFonts w:ascii="Times New Roman" w:hAnsi="Times New Roman" w:cs="Times New Roman"/>
        </w:rPr>
      </w:pPr>
      <w:r w:rsidRPr="00E15AC4">
        <w:rPr>
          <w:rFonts w:ascii="Times New Roman" w:hAnsi="Times New Roman" w:cs="Times New Roman"/>
        </w:rPr>
        <w:t>Отрицательные аспекты:__________________________________________________________________</w:t>
      </w:r>
    </w:p>
    <w:p w:rsidR="00E8744F" w:rsidRPr="00E15AC4" w:rsidRDefault="00E8744F" w:rsidP="00E8744F">
      <w:pPr>
        <w:spacing w:after="0" w:line="240" w:lineRule="auto"/>
        <w:rPr>
          <w:rFonts w:ascii="Times New Roman" w:hAnsi="Times New Roman" w:cs="Times New Roman"/>
        </w:rPr>
      </w:pPr>
    </w:p>
    <w:p w:rsidR="00E8744F" w:rsidRPr="00E15AC4" w:rsidRDefault="00E8744F" w:rsidP="00E8744F">
      <w:pPr>
        <w:spacing w:after="0" w:line="240" w:lineRule="auto"/>
        <w:ind w:left="-284"/>
        <w:rPr>
          <w:rFonts w:ascii="Times New Roman" w:hAnsi="Times New Roman" w:cs="Times New Roman"/>
        </w:rPr>
      </w:pPr>
      <w:r w:rsidRPr="00E15AC4">
        <w:rPr>
          <w:rFonts w:ascii="Times New Roman" w:hAnsi="Times New Roman" w:cs="Times New Roman"/>
        </w:rPr>
        <w:t>Студен</w:t>
      </w:r>
      <w:proofErr w:type="gramStart"/>
      <w:r w:rsidRPr="00E15AC4">
        <w:rPr>
          <w:rFonts w:ascii="Times New Roman" w:hAnsi="Times New Roman" w:cs="Times New Roman"/>
        </w:rPr>
        <w:t>т(</w:t>
      </w:r>
      <w:proofErr w:type="spellStart"/>
      <w:proofErr w:type="gramEnd"/>
      <w:r w:rsidRPr="00E15AC4">
        <w:rPr>
          <w:rFonts w:ascii="Times New Roman" w:hAnsi="Times New Roman" w:cs="Times New Roman"/>
        </w:rPr>
        <w:t>ка</w:t>
      </w:r>
      <w:proofErr w:type="spellEnd"/>
      <w:r w:rsidRPr="00E15AC4">
        <w:rPr>
          <w:rFonts w:ascii="Times New Roman" w:hAnsi="Times New Roman" w:cs="Times New Roman"/>
        </w:rPr>
        <w:t>)                                                         _________________________              ________________</w:t>
      </w:r>
    </w:p>
    <w:p w:rsidR="00E8744F" w:rsidRPr="00E15AC4" w:rsidRDefault="00E8744F" w:rsidP="00E8744F">
      <w:pPr>
        <w:spacing w:after="0" w:line="240" w:lineRule="auto"/>
        <w:ind w:left="-284"/>
        <w:rPr>
          <w:rFonts w:ascii="Times New Roman" w:hAnsi="Times New Roman" w:cs="Times New Roman"/>
          <w:sz w:val="20"/>
          <w:szCs w:val="20"/>
        </w:rPr>
      </w:pPr>
      <w:r w:rsidRPr="00E15AC4">
        <w:rPr>
          <w:rFonts w:ascii="Times New Roman" w:hAnsi="Times New Roman" w:cs="Times New Roman"/>
        </w:rPr>
        <w:t xml:space="preserve">                                                                                              </w:t>
      </w:r>
      <w:r w:rsidRPr="00E15AC4">
        <w:rPr>
          <w:rFonts w:ascii="Times New Roman" w:hAnsi="Times New Roman" w:cs="Times New Roman"/>
          <w:sz w:val="20"/>
          <w:szCs w:val="20"/>
        </w:rPr>
        <w:t>(Ф.И.О.)                                                (подпись)</w:t>
      </w:r>
    </w:p>
    <w:p w:rsidR="00E8744F" w:rsidRPr="00E15AC4" w:rsidRDefault="00E8744F" w:rsidP="00E8744F">
      <w:pPr>
        <w:spacing w:after="0" w:line="240" w:lineRule="auto"/>
        <w:ind w:left="-284"/>
        <w:rPr>
          <w:rFonts w:ascii="Times New Roman" w:hAnsi="Times New Roman" w:cs="Times New Roman"/>
          <w:sz w:val="16"/>
          <w:szCs w:val="16"/>
        </w:rPr>
      </w:pPr>
    </w:p>
    <w:p w:rsidR="00E8744F" w:rsidRPr="00E15AC4" w:rsidRDefault="00E8744F" w:rsidP="00E8744F">
      <w:pPr>
        <w:pStyle w:val="4"/>
        <w:spacing w:before="0" w:line="240" w:lineRule="auto"/>
        <w:ind w:left="-284"/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</w:pPr>
      <w:r w:rsidRPr="00E15AC4"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>Методический руководитель практики            _________________________               ________________</w:t>
      </w:r>
    </w:p>
    <w:p w:rsidR="00E8744F" w:rsidRPr="00E15AC4" w:rsidRDefault="00E8744F" w:rsidP="00E8744F">
      <w:pPr>
        <w:spacing w:after="0" w:line="240" w:lineRule="auto"/>
        <w:ind w:left="-284"/>
        <w:rPr>
          <w:rFonts w:ascii="Times New Roman" w:hAnsi="Times New Roman" w:cs="Times New Roman"/>
          <w:sz w:val="20"/>
          <w:szCs w:val="20"/>
        </w:rPr>
      </w:pPr>
      <w:r w:rsidRPr="00E15AC4">
        <w:rPr>
          <w:rFonts w:ascii="Times New Roman" w:hAnsi="Times New Roman" w:cs="Times New Roman"/>
        </w:rPr>
        <w:t xml:space="preserve">                 (преподаватель</w:t>
      </w:r>
      <w:r w:rsidRPr="00E15AC4">
        <w:rPr>
          <w:rFonts w:ascii="Times New Roman" w:hAnsi="Times New Roman" w:cs="Times New Roman"/>
          <w:sz w:val="20"/>
          <w:szCs w:val="20"/>
        </w:rPr>
        <w:t>)                                                       (Ф.И.О)                                                 (подпись)</w:t>
      </w:r>
    </w:p>
    <w:p w:rsidR="00E8744F" w:rsidRPr="00E15AC4" w:rsidRDefault="00E8744F" w:rsidP="00E8744F">
      <w:pPr>
        <w:pStyle w:val="4"/>
        <w:spacing w:before="0" w:line="240" w:lineRule="auto"/>
        <w:ind w:left="-284"/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  <w:sz w:val="16"/>
          <w:szCs w:val="16"/>
        </w:rPr>
      </w:pPr>
    </w:p>
    <w:p w:rsidR="00E8744F" w:rsidRPr="00E15AC4" w:rsidRDefault="00E8744F" w:rsidP="00E8744F">
      <w:pPr>
        <w:pStyle w:val="4"/>
        <w:spacing w:before="0" w:line="240" w:lineRule="auto"/>
        <w:ind w:left="-284"/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</w:pPr>
      <w:r w:rsidRPr="00E15AC4"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>Непосредственный руководитель практики    _________________________               ________________</w:t>
      </w:r>
    </w:p>
    <w:p w:rsidR="00E8744F" w:rsidRPr="00E15AC4" w:rsidRDefault="00E8744F" w:rsidP="00E8744F">
      <w:pPr>
        <w:spacing w:after="0" w:line="240" w:lineRule="auto"/>
        <w:ind w:left="-284"/>
        <w:rPr>
          <w:rFonts w:ascii="Times New Roman" w:hAnsi="Times New Roman" w:cs="Times New Roman"/>
          <w:sz w:val="20"/>
          <w:szCs w:val="20"/>
        </w:rPr>
      </w:pPr>
      <w:r w:rsidRPr="00E15AC4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                        (Ф.И.О)                                                 (подпись)</w:t>
      </w:r>
    </w:p>
    <w:p w:rsidR="00E8744F" w:rsidRPr="00E15AC4" w:rsidRDefault="00E8744F" w:rsidP="002E4C6A">
      <w:pPr>
        <w:spacing w:after="0" w:line="240" w:lineRule="auto"/>
        <w:rPr>
          <w:rFonts w:ascii="Times New Roman" w:hAnsi="Times New Roman" w:cs="Times New Roman"/>
          <w:b/>
          <w:sz w:val="16"/>
          <w:szCs w:val="16"/>
        </w:rPr>
      </w:pPr>
    </w:p>
    <w:p w:rsidR="00E8744F" w:rsidRPr="00E15AC4" w:rsidRDefault="00E8744F" w:rsidP="00260DF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80D63" w:rsidRDefault="00180D63" w:rsidP="00180D63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ХАРАКТЕРИСТИКА</w:t>
      </w:r>
      <w:r>
        <w:rPr>
          <w:rFonts w:ascii="Times New Roman" w:hAnsi="Times New Roman"/>
          <w:b/>
          <w:sz w:val="24"/>
          <w:szCs w:val="24"/>
        </w:rPr>
        <w:t xml:space="preserve"> ПО ПРЕДДИПЛОМНОЙ</w:t>
      </w:r>
      <w:r w:rsidRPr="008B7500">
        <w:rPr>
          <w:rFonts w:ascii="Times New Roman" w:hAnsi="Times New Roman"/>
          <w:b/>
          <w:sz w:val="24"/>
          <w:szCs w:val="24"/>
        </w:rPr>
        <w:t xml:space="preserve"> ПРАКТИКЕ</w:t>
      </w:r>
    </w:p>
    <w:p w:rsidR="00180D63" w:rsidRDefault="00180D63" w:rsidP="00180D6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80D63" w:rsidRDefault="00180D63" w:rsidP="00180D6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80D63" w:rsidRPr="008B7500" w:rsidRDefault="00180D63" w:rsidP="00180D63">
      <w:pPr>
        <w:tabs>
          <w:tab w:val="right" w:pos="9355"/>
        </w:tabs>
        <w:spacing w:after="0" w:line="240" w:lineRule="auto"/>
        <w:ind w:left="-284"/>
        <w:rPr>
          <w:rFonts w:ascii="Times New Roman" w:hAnsi="Times New Roman" w:cs="Times New Roman"/>
          <w:u w:val="single"/>
        </w:rPr>
      </w:pPr>
      <w:r w:rsidRPr="008B7500">
        <w:rPr>
          <w:rFonts w:ascii="Times New Roman" w:hAnsi="Times New Roman" w:cs="Times New Roman"/>
        </w:rPr>
        <w:t>Студент</w:t>
      </w:r>
      <w:proofErr w:type="gramStart"/>
      <w:r w:rsidRPr="008B7500">
        <w:rPr>
          <w:rFonts w:ascii="Times New Roman" w:hAnsi="Times New Roman" w:cs="Times New Roman"/>
        </w:rPr>
        <w:t>а(</w:t>
      </w:r>
      <w:proofErr w:type="spellStart"/>
      <w:proofErr w:type="gramEnd"/>
      <w:r w:rsidRPr="008B7500">
        <w:rPr>
          <w:rFonts w:ascii="Times New Roman" w:hAnsi="Times New Roman" w:cs="Times New Roman"/>
        </w:rPr>
        <w:t>ки</w:t>
      </w:r>
      <w:proofErr w:type="spellEnd"/>
      <w:r w:rsidRPr="008B7500">
        <w:rPr>
          <w:rFonts w:ascii="Times New Roman" w:hAnsi="Times New Roman" w:cs="Times New Roman"/>
        </w:rPr>
        <w:t xml:space="preserve">) </w:t>
      </w:r>
      <w:r w:rsidRPr="008B7500">
        <w:rPr>
          <w:rFonts w:ascii="Times New Roman" w:hAnsi="Times New Roman" w:cs="Times New Roman"/>
          <w:u w:val="single"/>
        </w:rPr>
        <w:t xml:space="preserve"> </w:t>
      </w:r>
      <w:r w:rsidRPr="008B7500">
        <w:rPr>
          <w:rFonts w:ascii="Times New Roman" w:hAnsi="Times New Roman" w:cs="Times New Roman"/>
          <w:u w:val="single"/>
        </w:rPr>
        <w:tab/>
      </w:r>
    </w:p>
    <w:p w:rsidR="00180D63" w:rsidRPr="008B7500" w:rsidRDefault="00180D63" w:rsidP="00180D63">
      <w:pPr>
        <w:tabs>
          <w:tab w:val="left" w:pos="1665"/>
        </w:tabs>
        <w:spacing w:after="0" w:line="240" w:lineRule="auto"/>
        <w:ind w:left="-284"/>
        <w:rPr>
          <w:rFonts w:ascii="Times New Roman" w:hAnsi="Times New Roman" w:cs="Times New Roman"/>
          <w:u w:val="single"/>
        </w:rPr>
      </w:pPr>
      <w:r w:rsidRPr="008B7500">
        <w:rPr>
          <w:rFonts w:ascii="Times New Roman" w:hAnsi="Times New Roman" w:cs="Times New Roman"/>
        </w:rPr>
        <w:t>группы</w:t>
      </w:r>
      <w:r w:rsidRPr="008B7500">
        <w:rPr>
          <w:rFonts w:ascii="Times New Roman" w:hAnsi="Times New Roman" w:cs="Times New Roman"/>
          <w:u w:val="single"/>
        </w:rPr>
        <w:t xml:space="preserve">                    </w:t>
      </w:r>
      <w:r>
        <w:rPr>
          <w:rFonts w:ascii="Times New Roman" w:hAnsi="Times New Roman" w:cs="Times New Roman"/>
        </w:rPr>
        <w:t xml:space="preserve">АПОУ УР «РМК </w:t>
      </w:r>
      <w:r w:rsidRPr="008B7500">
        <w:rPr>
          <w:rFonts w:ascii="Times New Roman" w:hAnsi="Times New Roman" w:cs="Times New Roman"/>
        </w:rPr>
        <w:t>МЗ УР»</w:t>
      </w:r>
    </w:p>
    <w:p w:rsidR="00180D63" w:rsidRPr="008B7500" w:rsidRDefault="00180D63" w:rsidP="00180D63">
      <w:pPr>
        <w:spacing w:after="0" w:line="240" w:lineRule="auto"/>
        <w:ind w:left="-284"/>
        <w:rPr>
          <w:rFonts w:ascii="Times New Roman" w:hAnsi="Times New Roman" w:cs="Times New Roman"/>
        </w:rPr>
      </w:pPr>
      <w:r w:rsidRPr="008B7500">
        <w:rPr>
          <w:rFonts w:ascii="Times New Roman" w:hAnsi="Times New Roman" w:cs="Times New Roman"/>
        </w:rPr>
        <w:t>проходи</w:t>
      </w:r>
      <w:proofErr w:type="gramStart"/>
      <w:r w:rsidRPr="008B7500">
        <w:rPr>
          <w:rFonts w:ascii="Times New Roman" w:hAnsi="Times New Roman" w:cs="Times New Roman"/>
        </w:rPr>
        <w:t>л(</w:t>
      </w:r>
      <w:proofErr w:type="gramEnd"/>
      <w:r w:rsidRPr="008B7500">
        <w:rPr>
          <w:rFonts w:ascii="Times New Roman" w:hAnsi="Times New Roman" w:cs="Times New Roman"/>
        </w:rPr>
        <w:t xml:space="preserve">а) практику с </w:t>
      </w:r>
      <w:r w:rsidRPr="00E86359">
        <w:rPr>
          <w:rFonts w:ascii="Times New Roman" w:hAnsi="Times New Roman" w:cs="Times New Roman"/>
        </w:rPr>
        <w:t>«______ »</w:t>
      </w:r>
      <w:r>
        <w:rPr>
          <w:rFonts w:ascii="Times New Roman" w:hAnsi="Times New Roman" w:cs="Times New Roman"/>
        </w:rPr>
        <w:t>________________</w:t>
      </w:r>
      <w:r w:rsidRPr="008B7500">
        <w:rPr>
          <w:rFonts w:ascii="Times New Roman" w:hAnsi="Times New Roman" w:cs="Times New Roman"/>
        </w:rPr>
        <w:t>20</w:t>
      </w:r>
      <w:r w:rsidRPr="008B7500">
        <w:rPr>
          <w:rFonts w:ascii="Times New Roman" w:hAnsi="Times New Roman" w:cs="Times New Roman"/>
          <w:u w:val="single"/>
        </w:rPr>
        <w:t xml:space="preserve">          </w:t>
      </w:r>
      <w:r w:rsidRPr="008B7500">
        <w:rPr>
          <w:rFonts w:ascii="Times New Roman" w:hAnsi="Times New Roman" w:cs="Times New Roman"/>
        </w:rPr>
        <w:t xml:space="preserve">г. по </w:t>
      </w:r>
      <w:r w:rsidRPr="00E86359">
        <w:rPr>
          <w:rFonts w:ascii="Times New Roman" w:hAnsi="Times New Roman" w:cs="Times New Roman"/>
        </w:rPr>
        <w:t>«____</w:t>
      </w:r>
      <w:r>
        <w:rPr>
          <w:rFonts w:ascii="Times New Roman" w:hAnsi="Times New Roman" w:cs="Times New Roman"/>
        </w:rPr>
        <w:t>_</w:t>
      </w:r>
      <w:r w:rsidRPr="00E86359">
        <w:rPr>
          <w:rFonts w:ascii="Times New Roman" w:hAnsi="Times New Roman" w:cs="Times New Roman"/>
        </w:rPr>
        <w:t>_»</w:t>
      </w:r>
      <w:r>
        <w:rPr>
          <w:rFonts w:ascii="Times New Roman" w:hAnsi="Times New Roman" w:cs="Times New Roman"/>
        </w:rPr>
        <w:t xml:space="preserve"> _____________</w:t>
      </w:r>
      <w:r w:rsidRPr="00E86359">
        <w:rPr>
          <w:rFonts w:ascii="Times New Roman" w:hAnsi="Times New Roman" w:cs="Times New Roman"/>
        </w:rPr>
        <w:t>20</w:t>
      </w:r>
      <w:r w:rsidRPr="008B7500">
        <w:rPr>
          <w:rFonts w:ascii="Times New Roman" w:hAnsi="Times New Roman" w:cs="Times New Roman"/>
          <w:u w:val="single"/>
        </w:rPr>
        <w:t xml:space="preserve">         </w:t>
      </w:r>
      <w:r w:rsidRPr="008B7500">
        <w:rPr>
          <w:rFonts w:ascii="Times New Roman" w:hAnsi="Times New Roman" w:cs="Times New Roman"/>
        </w:rPr>
        <w:t xml:space="preserve">г. </w:t>
      </w:r>
    </w:p>
    <w:p w:rsidR="00180D63" w:rsidRPr="008B7500" w:rsidRDefault="00180D63" w:rsidP="00180D63">
      <w:pPr>
        <w:tabs>
          <w:tab w:val="right" w:pos="9355"/>
        </w:tabs>
        <w:spacing w:after="0" w:line="240" w:lineRule="auto"/>
        <w:ind w:left="-284"/>
        <w:rPr>
          <w:rFonts w:ascii="Times New Roman" w:hAnsi="Times New Roman" w:cs="Times New Roman"/>
          <w:u w:val="single"/>
        </w:rPr>
      </w:pPr>
      <w:r w:rsidRPr="008B7500">
        <w:rPr>
          <w:rFonts w:ascii="Times New Roman" w:hAnsi="Times New Roman" w:cs="Times New Roman"/>
        </w:rPr>
        <w:t xml:space="preserve">на базе </w:t>
      </w:r>
      <w:r w:rsidRPr="008B7500">
        <w:rPr>
          <w:rFonts w:ascii="Times New Roman" w:hAnsi="Times New Roman" w:cs="Times New Roman"/>
          <w:u w:val="single"/>
        </w:rPr>
        <w:t xml:space="preserve"> </w:t>
      </w:r>
      <w:r w:rsidRPr="008B7500">
        <w:rPr>
          <w:rFonts w:ascii="Times New Roman" w:hAnsi="Times New Roman" w:cs="Times New Roman"/>
          <w:u w:val="single"/>
        </w:rPr>
        <w:tab/>
      </w:r>
    </w:p>
    <w:p w:rsidR="00180D63" w:rsidRDefault="00180D63" w:rsidP="00180D6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80D63" w:rsidRDefault="00180D63" w:rsidP="00180D6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80D63" w:rsidRPr="001B576E" w:rsidRDefault="00180D63" w:rsidP="00180D63">
      <w:pPr>
        <w:spacing w:after="0" w:line="240" w:lineRule="auto"/>
        <w:ind w:left="-284"/>
        <w:jc w:val="both"/>
        <w:rPr>
          <w:rFonts w:ascii="Times New Roman" w:hAnsi="Times New Roman"/>
        </w:rPr>
      </w:pPr>
      <w:r w:rsidRPr="001B576E">
        <w:rPr>
          <w:rFonts w:ascii="Times New Roman" w:hAnsi="Times New Roman"/>
        </w:rPr>
        <w:t>Внешний вид ____________________________________________________________________</w:t>
      </w:r>
      <w:r>
        <w:rPr>
          <w:rFonts w:ascii="Times New Roman" w:hAnsi="Times New Roman"/>
        </w:rPr>
        <w:t>_______</w:t>
      </w:r>
    </w:p>
    <w:p w:rsidR="00180D63" w:rsidRPr="00A64109" w:rsidRDefault="00180D63" w:rsidP="00180D63">
      <w:pPr>
        <w:spacing w:after="0" w:line="240" w:lineRule="auto"/>
        <w:ind w:left="-284"/>
        <w:jc w:val="both"/>
        <w:rPr>
          <w:rFonts w:ascii="Times New Roman" w:hAnsi="Times New Roman"/>
          <w:sz w:val="16"/>
          <w:szCs w:val="16"/>
        </w:rPr>
      </w:pPr>
    </w:p>
    <w:p w:rsidR="00180D63" w:rsidRPr="001B576E" w:rsidRDefault="00180D63" w:rsidP="00180D63">
      <w:pPr>
        <w:spacing w:after="0" w:line="240" w:lineRule="auto"/>
        <w:ind w:left="-284"/>
        <w:jc w:val="both"/>
        <w:rPr>
          <w:rFonts w:ascii="Times New Roman" w:hAnsi="Times New Roman"/>
        </w:rPr>
      </w:pPr>
      <w:r w:rsidRPr="001B576E">
        <w:rPr>
          <w:rFonts w:ascii="Times New Roman" w:hAnsi="Times New Roman"/>
        </w:rPr>
        <w:t>Соблюдает производственную дисциплину (систематическое или несистематическое посещение практики без опозданий или с опозданиями)_______________________________</w:t>
      </w:r>
      <w:r>
        <w:rPr>
          <w:rFonts w:ascii="Times New Roman" w:hAnsi="Times New Roman"/>
        </w:rPr>
        <w:t>________</w:t>
      </w:r>
      <w:r w:rsidRPr="001B576E">
        <w:rPr>
          <w:rFonts w:ascii="Times New Roman" w:hAnsi="Times New Roman"/>
        </w:rPr>
        <w:t>_____</w:t>
      </w:r>
      <w:r>
        <w:rPr>
          <w:rFonts w:ascii="Times New Roman" w:hAnsi="Times New Roman"/>
        </w:rPr>
        <w:t>___</w:t>
      </w:r>
      <w:r w:rsidRPr="001B576E">
        <w:rPr>
          <w:rFonts w:ascii="Times New Roman" w:hAnsi="Times New Roman"/>
        </w:rPr>
        <w:t>__</w:t>
      </w:r>
    </w:p>
    <w:p w:rsidR="00180D63" w:rsidRPr="00A64109" w:rsidRDefault="00180D63" w:rsidP="00180D63">
      <w:pPr>
        <w:spacing w:after="0" w:line="240" w:lineRule="auto"/>
        <w:ind w:left="-284"/>
        <w:rPr>
          <w:rFonts w:ascii="Times New Roman" w:hAnsi="Times New Roman"/>
          <w:sz w:val="16"/>
          <w:szCs w:val="16"/>
        </w:rPr>
      </w:pPr>
    </w:p>
    <w:p w:rsidR="00180D63" w:rsidRPr="001B576E" w:rsidRDefault="00180D63" w:rsidP="00180D63">
      <w:pPr>
        <w:spacing w:after="0" w:line="240" w:lineRule="auto"/>
        <w:ind w:left="-284"/>
        <w:rPr>
          <w:rFonts w:ascii="Times New Roman" w:hAnsi="Times New Roman"/>
        </w:rPr>
      </w:pPr>
      <w:proofErr w:type="gramStart"/>
      <w:r w:rsidRPr="001B576E">
        <w:rPr>
          <w:rFonts w:ascii="Times New Roman" w:hAnsi="Times New Roman"/>
        </w:rPr>
        <w:t xml:space="preserve">Соблюдает требования медицинской организации  (выполняет правила внутреннего распорядка, обеспечивает инфекционную безопасность и производственную санитарию на рабочем месте, </w:t>
      </w:r>
      <w:proofErr w:type="gramEnd"/>
    </w:p>
    <w:p w:rsidR="00180D63" w:rsidRPr="001B576E" w:rsidRDefault="00180D63" w:rsidP="00180D63">
      <w:pPr>
        <w:spacing w:after="0" w:line="240" w:lineRule="auto"/>
        <w:ind w:left="-284"/>
        <w:rPr>
          <w:rFonts w:ascii="Times New Roman" w:hAnsi="Times New Roman"/>
        </w:rPr>
      </w:pPr>
      <w:r w:rsidRPr="001B576E">
        <w:rPr>
          <w:rFonts w:ascii="Times New Roman" w:hAnsi="Times New Roman"/>
        </w:rPr>
        <w:t>соблюдает правила охраны труда и пожарной безопасности) ___</w:t>
      </w:r>
      <w:r>
        <w:rPr>
          <w:rFonts w:ascii="Times New Roman" w:hAnsi="Times New Roman"/>
        </w:rPr>
        <w:t>________________________________</w:t>
      </w:r>
    </w:p>
    <w:p w:rsidR="00180D63" w:rsidRPr="00A64109" w:rsidRDefault="00180D63" w:rsidP="00180D63">
      <w:pPr>
        <w:spacing w:after="0" w:line="240" w:lineRule="auto"/>
        <w:ind w:left="-284"/>
        <w:rPr>
          <w:rFonts w:ascii="Times New Roman" w:hAnsi="Times New Roman"/>
          <w:sz w:val="16"/>
          <w:szCs w:val="16"/>
        </w:rPr>
      </w:pPr>
    </w:p>
    <w:p w:rsidR="00180D63" w:rsidRDefault="00180D63" w:rsidP="00180D63">
      <w:pPr>
        <w:spacing w:after="0" w:line="240" w:lineRule="auto"/>
        <w:ind w:left="-284"/>
        <w:rPr>
          <w:rFonts w:ascii="Times New Roman" w:hAnsi="Times New Roman"/>
        </w:rPr>
      </w:pPr>
      <w:r w:rsidRPr="001B576E">
        <w:rPr>
          <w:rFonts w:ascii="Times New Roman" w:hAnsi="Times New Roman"/>
        </w:rPr>
        <w:t>Понимает социальную значимость будущей профессии, проявляет интерес к специальности ____________________________________________________________________________________</w:t>
      </w:r>
      <w:r>
        <w:rPr>
          <w:rFonts w:ascii="Times New Roman" w:hAnsi="Times New Roman"/>
        </w:rPr>
        <w:t>__</w:t>
      </w:r>
      <w:r w:rsidRPr="001B576E">
        <w:rPr>
          <w:rFonts w:ascii="Times New Roman" w:hAnsi="Times New Roman"/>
        </w:rPr>
        <w:t>_</w:t>
      </w:r>
    </w:p>
    <w:p w:rsidR="00180D63" w:rsidRPr="00A64109" w:rsidRDefault="00180D63" w:rsidP="00180D63">
      <w:pPr>
        <w:spacing w:after="0" w:line="240" w:lineRule="auto"/>
        <w:jc w:val="both"/>
        <w:rPr>
          <w:rFonts w:ascii="Times New Roman" w:hAnsi="Times New Roman"/>
          <w:sz w:val="16"/>
          <w:szCs w:val="16"/>
        </w:rPr>
      </w:pPr>
    </w:p>
    <w:p w:rsidR="00180D63" w:rsidRPr="001B576E" w:rsidRDefault="00180D63" w:rsidP="00180D63">
      <w:pPr>
        <w:spacing w:after="0" w:line="240" w:lineRule="auto"/>
        <w:ind w:left="-284"/>
        <w:jc w:val="both"/>
        <w:rPr>
          <w:rFonts w:ascii="Times New Roman" w:hAnsi="Times New Roman"/>
        </w:rPr>
      </w:pPr>
      <w:r w:rsidRPr="001B576E">
        <w:rPr>
          <w:rFonts w:ascii="Times New Roman" w:hAnsi="Times New Roman"/>
        </w:rPr>
        <w:t>Применяет знания нормативно-правовой документации в практической деятельности</w:t>
      </w:r>
      <w:r>
        <w:rPr>
          <w:rFonts w:ascii="Times New Roman" w:hAnsi="Times New Roman"/>
        </w:rPr>
        <w:t xml:space="preserve"> _____________</w:t>
      </w:r>
    </w:p>
    <w:p w:rsidR="00180D63" w:rsidRPr="00A64109" w:rsidRDefault="00180D63" w:rsidP="00180D63">
      <w:pPr>
        <w:spacing w:after="0" w:line="240" w:lineRule="auto"/>
        <w:ind w:left="-284"/>
        <w:jc w:val="both"/>
        <w:rPr>
          <w:rFonts w:ascii="Times New Roman" w:hAnsi="Times New Roman"/>
          <w:sz w:val="16"/>
          <w:szCs w:val="16"/>
        </w:rPr>
      </w:pPr>
    </w:p>
    <w:p w:rsidR="00180D63" w:rsidRPr="001B576E" w:rsidRDefault="00180D63" w:rsidP="00180D63">
      <w:pPr>
        <w:spacing w:after="0" w:line="240" w:lineRule="auto"/>
        <w:ind w:left="-284"/>
        <w:jc w:val="both"/>
        <w:rPr>
          <w:rFonts w:ascii="Times New Roman" w:hAnsi="Times New Roman"/>
        </w:rPr>
      </w:pPr>
      <w:r w:rsidRPr="001B576E">
        <w:rPr>
          <w:rFonts w:ascii="Times New Roman" w:hAnsi="Times New Roman"/>
        </w:rPr>
        <w:t>Умеет анализировать рабочую ситуацию, осуществляет оценку и коррекцию собственной</w:t>
      </w:r>
      <w:r>
        <w:rPr>
          <w:rFonts w:ascii="Times New Roman" w:hAnsi="Times New Roman"/>
        </w:rPr>
        <w:t xml:space="preserve"> </w:t>
      </w:r>
      <w:r w:rsidRPr="001B576E">
        <w:rPr>
          <w:rFonts w:ascii="Times New Roman" w:hAnsi="Times New Roman"/>
        </w:rPr>
        <w:t>деятельности, несет ответственность за результаты своей работы __________________________</w:t>
      </w:r>
      <w:r>
        <w:rPr>
          <w:rFonts w:ascii="Times New Roman" w:hAnsi="Times New Roman"/>
        </w:rPr>
        <w:t>___</w:t>
      </w:r>
      <w:r w:rsidRPr="001B576E">
        <w:rPr>
          <w:rFonts w:ascii="Times New Roman" w:hAnsi="Times New Roman"/>
        </w:rPr>
        <w:t>_</w:t>
      </w:r>
      <w:r>
        <w:rPr>
          <w:rFonts w:ascii="Times New Roman" w:hAnsi="Times New Roman"/>
        </w:rPr>
        <w:t>_</w:t>
      </w:r>
    </w:p>
    <w:p w:rsidR="00180D63" w:rsidRPr="00A64109" w:rsidRDefault="00180D63" w:rsidP="00180D63">
      <w:pPr>
        <w:spacing w:after="0" w:line="240" w:lineRule="auto"/>
        <w:ind w:left="-284"/>
        <w:rPr>
          <w:rFonts w:ascii="Times New Roman" w:hAnsi="Times New Roman"/>
          <w:i/>
          <w:sz w:val="16"/>
          <w:szCs w:val="16"/>
        </w:rPr>
      </w:pPr>
    </w:p>
    <w:p w:rsidR="00180D63" w:rsidRPr="001B576E" w:rsidRDefault="00180D63" w:rsidP="00180D63">
      <w:pPr>
        <w:spacing w:after="0" w:line="240" w:lineRule="auto"/>
        <w:ind w:left="-284"/>
        <w:rPr>
          <w:rFonts w:ascii="Times New Roman" w:hAnsi="Times New Roman"/>
        </w:rPr>
      </w:pPr>
      <w:r w:rsidRPr="001B576E">
        <w:rPr>
          <w:rFonts w:ascii="Times New Roman" w:hAnsi="Times New Roman"/>
        </w:rPr>
        <w:t>Способен адекватно воспринимать замечания, проводить самоанализ,</w:t>
      </w:r>
      <w:r>
        <w:rPr>
          <w:rFonts w:ascii="Times New Roman" w:hAnsi="Times New Roman"/>
        </w:rPr>
        <w:t xml:space="preserve"> </w:t>
      </w:r>
      <w:r w:rsidRPr="001B576E">
        <w:rPr>
          <w:rFonts w:ascii="Times New Roman" w:hAnsi="Times New Roman"/>
        </w:rPr>
        <w:t>работать над собственными ошибками _____________________________________________________</w:t>
      </w:r>
      <w:r>
        <w:rPr>
          <w:rFonts w:ascii="Times New Roman" w:hAnsi="Times New Roman"/>
        </w:rPr>
        <w:t>_________________________</w:t>
      </w:r>
    </w:p>
    <w:p w:rsidR="00180D63" w:rsidRPr="00A64109" w:rsidRDefault="00180D63" w:rsidP="00180D63">
      <w:pPr>
        <w:spacing w:after="0" w:line="240" w:lineRule="auto"/>
        <w:ind w:left="-284"/>
        <w:jc w:val="both"/>
        <w:rPr>
          <w:rFonts w:ascii="Times New Roman" w:hAnsi="Times New Roman"/>
          <w:sz w:val="16"/>
          <w:szCs w:val="16"/>
        </w:rPr>
      </w:pPr>
    </w:p>
    <w:p w:rsidR="00180D63" w:rsidRPr="001B576E" w:rsidRDefault="00180D63" w:rsidP="00180D63">
      <w:pPr>
        <w:spacing w:after="0" w:line="240" w:lineRule="auto"/>
        <w:ind w:left="-284"/>
        <w:jc w:val="both"/>
        <w:rPr>
          <w:rFonts w:ascii="Times New Roman" w:hAnsi="Times New Roman"/>
        </w:rPr>
      </w:pPr>
      <w:r w:rsidRPr="001B576E">
        <w:rPr>
          <w:rFonts w:ascii="Times New Roman" w:hAnsi="Times New Roman"/>
        </w:rPr>
        <w:t>Соблюдает принципы профессиональной этики и деонтологи</w:t>
      </w:r>
      <w:r>
        <w:rPr>
          <w:rFonts w:ascii="Times New Roman" w:hAnsi="Times New Roman"/>
        </w:rPr>
        <w:t>и _________________________________</w:t>
      </w:r>
    </w:p>
    <w:p w:rsidR="00180D63" w:rsidRPr="00A64109" w:rsidRDefault="00180D63" w:rsidP="00180D63">
      <w:pPr>
        <w:spacing w:after="0" w:line="240" w:lineRule="auto"/>
        <w:ind w:left="-284"/>
        <w:jc w:val="both"/>
        <w:rPr>
          <w:rFonts w:ascii="Times New Roman" w:hAnsi="Times New Roman"/>
          <w:sz w:val="16"/>
          <w:szCs w:val="16"/>
        </w:rPr>
      </w:pPr>
    </w:p>
    <w:p w:rsidR="00180D63" w:rsidRPr="001B576E" w:rsidRDefault="00180D63" w:rsidP="00180D63">
      <w:pPr>
        <w:spacing w:after="0" w:line="240" w:lineRule="auto"/>
        <w:ind w:left="-284"/>
        <w:jc w:val="both"/>
        <w:rPr>
          <w:rFonts w:ascii="Times New Roman" w:hAnsi="Times New Roman"/>
        </w:rPr>
      </w:pPr>
      <w:r w:rsidRPr="001B576E">
        <w:rPr>
          <w:rFonts w:ascii="Times New Roman" w:hAnsi="Times New Roman"/>
        </w:rPr>
        <w:t>Демонстрирует умение работать с медицинской документацией ______________________</w:t>
      </w:r>
      <w:r>
        <w:rPr>
          <w:rFonts w:ascii="Times New Roman" w:hAnsi="Times New Roman"/>
        </w:rPr>
        <w:t>_______</w:t>
      </w:r>
      <w:r w:rsidRPr="001B576E">
        <w:rPr>
          <w:rFonts w:ascii="Times New Roman" w:hAnsi="Times New Roman"/>
        </w:rPr>
        <w:t>___</w:t>
      </w:r>
    </w:p>
    <w:p w:rsidR="00180D63" w:rsidRPr="00A64109" w:rsidRDefault="00180D63" w:rsidP="00180D63">
      <w:pPr>
        <w:spacing w:after="0" w:line="240" w:lineRule="auto"/>
        <w:ind w:left="-284"/>
        <w:rPr>
          <w:rFonts w:ascii="Times New Roman" w:hAnsi="Times New Roman"/>
          <w:sz w:val="16"/>
          <w:szCs w:val="16"/>
        </w:rPr>
      </w:pPr>
    </w:p>
    <w:p w:rsidR="00180D63" w:rsidRDefault="00180D63" w:rsidP="00180D63">
      <w:pPr>
        <w:spacing w:after="0" w:line="240" w:lineRule="auto"/>
        <w:ind w:left="-284"/>
        <w:rPr>
          <w:rFonts w:ascii="Times New Roman" w:hAnsi="Times New Roman"/>
        </w:rPr>
      </w:pPr>
      <w:r w:rsidRPr="001B576E">
        <w:rPr>
          <w:rFonts w:ascii="Times New Roman" w:hAnsi="Times New Roman"/>
        </w:rPr>
        <w:t xml:space="preserve">Умеет эффективно общаться с пациентами, коллегами, руководством, умеет работать в коллективе </w:t>
      </w:r>
      <w:r>
        <w:rPr>
          <w:rFonts w:ascii="Times New Roman" w:hAnsi="Times New Roman"/>
        </w:rPr>
        <w:t>_______________________________________________________________________________________</w:t>
      </w:r>
    </w:p>
    <w:p w:rsidR="00180D63" w:rsidRPr="00A64109" w:rsidRDefault="00180D63" w:rsidP="00180D63">
      <w:pPr>
        <w:spacing w:after="0" w:line="240" w:lineRule="auto"/>
        <w:ind w:left="-284"/>
        <w:rPr>
          <w:rFonts w:ascii="Times New Roman" w:hAnsi="Times New Roman"/>
          <w:sz w:val="16"/>
          <w:szCs w:val="16"/>
        </w:rPr>
      </w:pPr>
    </w:p>
    <w:p w:rsidR="00180D63" w:rsidRPr="00175EFD" w:rsidRDefault="00180D63" w:rsidP="00180D63">
      <w:pPr>
        <w:spacing w:after="0" w:line="240" w:lineRule="auto"/>
        <w:ind w:left="-284" w:right="-5"/>
        <w:jc w:val="both"/>
        <w:rPr>
          <w:rFonts w:ascii="Times New Roman" w:hAnsi="Times New Roman"/>
        </w:rPr>
      </w:pPr>
      <w:r w:rsidRPr="00175EFD">
        <w:rPr>
          <w:rFonts w:ascii="Times New Roman" w:hAnsi="Times New Roman"/>
        </w:rPr>
        <w:t>Теоретическая готовность обучающегося к самостоятельной деятельности</w:t>
      </w:r>
      <w:r>
        <w:rPr>
          <w:rFonts w:ascii="Times New Roman" w:hAnsi="Times New Roman"/>
        </w:rPr>
        <w:t xml:space="preserve"> (у</w:t>
      </w:r>
      <w:r w:rsidRPr="00175EFD">
        <w:rPr>
          <w:rFonts w:ascii="Times New Roman" w:hAnsi="Times New Roman"/>
        </w:rPr>
        <w:t xml:space="preserve">меет теоретически организовывать собственную деятельность, исходя из цели и способов ее достижения, умеет использовать ранее приобретенные знания, </w:t>
      </w:r>
      <w:proofErr w:type="gramStart"/>
      <w:r w:rsidRPr="00175EFD">
        <w:rPr>
          <w:rFonts w:ascii="Times New Roman" w:hAnsi="Times New Roman"/>
        </w:rPr>
        <w:t>способен</w:t>
      </w:r>
      <w:proofErr w:type="gramEnd"/>
      <w:r w:rsidRPr="00175EFD">
        <w:rPr>
          <w:rFonts w:ascii="Times New Roman" w:hAnsi="Times New Roman"/>
        </w:rPr>
        <w:t xml:space="preserve"> обосновать свои действия во время выполнения всех видов работ</w:t>
      </w:r>
      <w:r>
        <w:rPr>
          <w:rFonts w:ascii="Times New Roman" w:hAnsi="Times New Roman"/>
        </w:rPr>
        <w:t xml:space="preserve">) </w:t>
      </w:r>
      <w:r w:rsidRPr="00175EFD">
        <w:rPr>
          <w:rFonts w:ascii="Times New Roman" w:hAnsi="Times New Roman"/>
        </w:rPr>
        <w:t xml:space="preserve"> ____________________________________________________</w:t>
      </w:r>
      <w:r>
        <w:rPr>
          <w:rFonts w:ascii="Times New Roman" w:hAnsi="Times New Roman"/>
        </w:rPr>
        <w:t>___________________</w:t>
      </w:r>
    </w:p>
    <w:p w:rsidR="00180D63" w:rsidRPr="00A64109" w:rsidRDefault="00180D63" w:rsidP="00180D63">
      <w:pPr>
        <w:spacing w:after="0" w:line="240" w:lineRule="auto"/>
        <w:ind w:left="-284" w:right="-5"/>
        <w:jc w:val="both"/>
        <w:rPr>
          <w:rFonts w:ascii="Times New Roman" w:hAnsi="Times New Roman"/>
          <w:sz w:val="16"/>
          <w:szCs w:val="16"/>
        </w:rPr>
      </w:pPr>
    </w:p>
    <w:p w:rsidR="00180D63" w:rsidRPr="00175EFD" w:rsidRDefault="00180D63" w:rsidP="00180D63">
      <w:pPr>
        <w:spacing w:after="0" w:line="240" w:lineRule="auto"/>
        <w:ind w:left="-284" w:right="-5"/>
        <w:jc w:val="both"/>
        <w:rPr>
          <w:rFonts w:ascii="Times New Roman" w:hAnsi="Times New Roman"/>
        </w:rPr>
      </w:pPr>
      <w:r w:rsidRPr="00175EFD">
        <w:rPr>
          <w:rFonts w:ascii="Times New Roman" w:hAnsi="Times New Roman"/>
        </w:rPr>
        <w:t>Практическая готовность обучающегося к</w:t>
      </w:r>
      <w:r>
        <w:rPr>
          <w:rFonts w:ascii="Times New Roman" w:hAnsi="Times New Roman"/>
        </w:rPr>
        <w:t xml:space="preserve"> самостоятельной деятельности (у</w:t>
      </w:r>
      <w:r w:rsidRPr="00175EFD">
        <w:rPr>
          <w:rFonts w:ascii="Times New Roman" w:hAnsi="Times New Roman"/>
        </w:rPr>
        <w:t>меет проводить мероприятия по сохранению и укреплению здоровья населения, пациента и его окружения, проводить санитарно-гигиеническое воспитание населения, участие в проведении профилактики инфекционных и неинфекционных заболеваний, достаточное владение практическими умениями, проявление уверенности в своих действиях)__________________________________</w:t>
      </w:r>
      <w:r>
        <w:rPr>
          <w:rFonts w:ascii="Times New Roman" w:hAnsi="Times New Roman"/>
        </w:rPr>
        <w:t>__________________________</w:t>
      </w:r>
    </w:p>
    <w:p w:rsidR="00180D63" w:rsidRPr="00A64109" w:rsidRDefault="00180D63" w:rsidP="00180D63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:rsidR="00180D63" w:rsidRPr="001B576E" w:rsidRDefault="00180D63" w:rsidP="00180D63">
      <w:pPr>
        <w:spacing w:after="0" w:line="240" w:lineRule="auto"/>
        <w:ind w:left="-284"/>
        <w:rPr>
          <w:rFonts w:ascii="Times New Roman" w:hAnsi="Times New Roman"/>
        </w:rPr>
      </w:pPr>
      <w:proofErr w:type="gramStart"/>
      <w:r>
        <w:rPr>
          <w:rFonts w:ascii="Times New Roman" w:hAnsi="Times New Roman"/>
        </w:rPr>
        <w:t>Личностные качества</w:t>
      </w:r>
      <w:r w:rsidRPr="001B576E">
        <w:rPr>
          <w:rFonts w:ascii="Times New Roman" w:hAnsi="Times New Roman"/>
        </w:rPr>
        <w:t xml:space="preserve"> обучающегося (подчеркнуть): добросовестность, инициативность, пунктуальность, ответственность, уравновешенность, доброжелательност</w:t>
      </w:r>
      <w:r>
        <w:rPr>
          <w:rFonts w:ascii="Times New Roman" w:hAnsi="Times New Roman"/>
        </w:rPr>
        <w:t>ь и др.__________________</w:t>
      </w:r>
      <w:proofErr w:type="gramEnd"/>
    </w:p>
    <w:p w:rsidR="00180D63" w:rsidRPr="00A64109" w:rsidRDefault="00180D63" w:rsidP="00180D63">
      <w:pPr>
        <w:spacing w:after="0" w:line="240" w:lineRule="auto"/>
        <w:ind w:left="-284"/>
        <w:rPr>
          <w:rFonts w:ascii="Times New Roman" w:hAnsi="Times New Roman"/>
          <w:sz w:val="16"/>
          <w:szCs w:val="16"/>
        </w:rPr>
      </w:pPr>
    </w:p>
    <w:p w:rsidR="00180D63" w:rsidRPr="00053A42" w:rsidRDefault="00180D63" w:rsidP="00180D63">
      <w:pPr>
        <w:spacing w:after="0" w:line="240" w:lineRule="auto"/>
        <w:ind w:left="-284"/>
        <w:rPr>
          <w:rFonts w:ascii="Times New Roman" w:hAnsi="Times New Roman"/>
          <w:sz w:val="24"/>
          <w:szCs w:val="24"/>
        </w:rPr>
      </w:pPr>
      <w:r w:rsidRPr="001B576E">
        <w:rPr>
          <w:rFonts w:ascii="Times New Roman" w:hAnsi="Times New Roman"/>
        </w:rPr>
        <w:t>Замечания по прохождению практики _______________________</w:t>
      </w:r>
      <w:r>
        <w:rPr>
          <w:rFonts w:ascii="Times New Roman" w:hAnsi="Times New Roman"/>
        </w:rPr>
        <w:t>_______________________________</w:t>
      </w:r>
    </w:p>
    <w:p w:rsidR="00180D63" w:rsidRPr="00AA0FA3" w:rsidRDefault="00180D63" w:rsidP="00180D63">
      <w:pPr>
        <w:spacing w:after="0" w:line="240" w:lineRule="auto"/>
        <w:ind w:left="-284"/>
        <w:rPr>
          <w:rFonts w:ascii="Times New Roman" w:hAnsi="Times New Roman" w:cs="Times New Roman"/>
        </w:rPr>
      </w:pPr>
    </w:p>
    <w:p w:rsidR="00180D63" w:rsidRPr="00AA0FA3" w:rsidRDefault="00180D63" w:rsidP="00180D63">
      <w:pPr>
        <w:pStyle w:val="4"/>
        <w:spacing w:before="0" w:line="240" w:lineRule="auto"/>
        <w:ind w:left="-284"/>
        <w:rPr>
          <w:rFonts w:ascii="Times New Roman" w:hAnsi="Times New Roman" w:cs="Times New Roman"/>
          <w:b w:val="0"/>
          <w:i w:val="0"/>
          <w:color w:val="auto"/>
        </w:rPr>
      </w:pPr>
    </w:p>
    <w:p w:rsidR="00180D63" w:rsidRDefault="00180D63" w:rsidP="00180D63">
      <w:pPr>
        <w:spacing w:after="0" w:line="240" w:lineRule="auto"/>
        <w:ind w:left="-284"/>
        <w:rPr>
          <w:rFonts w:ascii="Times New Roman" w:hAnsi="Times New Roman" w:cs="Times New Roman"/>
        </w:rPr>
      </w:pPr>
    </w:p>
    <w:p w:rsidR="00180D63" w:rsidRPr="00AA0FA3" w:rsidRDefault="00180D63" w:rsidP="00180D63">
      <w:pPr>
        <w:spacing w:after="0" w:line="240" w:lineRule="auto"/>
        <w:ind w:left="-284"/>
        <w:rPr>
          <w:rFonts w:ascii="Times New Roman" w:hAnsi="Times New Roman" w:cs="Times New Roman"/>
        </w:rPr>
      </w:pPr>
    </w:p>
    <w:p w:rsidR="00180D63" w:rsidRPr="008B7500" w:rsidRDefault="00180D63" w:rsidP="00180D63">
      <w:pPr>
        <w:pStyle w:val="4"/>
        <w:spacing w:before="0" w:line="240" w:lineRule="auto"/>
        <w:ind w:left="-284"/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</w:pPr>
      <w:r w:rsidRPr="008B7500"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 xml:space="preserve">Методический руководитель практики   </w:t>
      </w:r>
      <w:r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 xml:space="preserve">         </w:t>
      </w:r>
      <w:r w:rsidRPr="008B7500"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>____________________</w:t>
      </w:r>
      <w:r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 xml:space="preserve">_____     </w:t>
      </w:r>
      <w:r w:rsidRPr="008B7500"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 xml:space="preserve">     </w:t>
      </w:r>
      <w:r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 xml:space="preserve">     </w:t>
      </w:r>
      <w:r w:rsidRPr="008B7500"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>______________</w:t>
      </w:r>
      <w:r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>__</w:t>
      </w:r>
    </w:p>
    <w:p w:rsidR="00180D63" w:rsidRPr="00E91295" w:rsidRDefault="00180D63" w:rsidP="00180D63">
      <w:pPr>
        <w:spacing w:after="0" w:line="240" w:lineRule="auto"/>
        <w:ind w:left="-284"/>
        <w:rPr>
          <w:rFonts w:ascii="Times New Roman" w:hAnsi="Times New Roman" w:cs="Times New Roman"/>
          <w:sz w:val="20"/>
          <w:szCs w:val="20"/>
        </w:rPr>
      </w:pPr>
      <w:r w:rsidRPr="008B7500">
        <w:rPr>
          <w:rFonts w:ascii="Times New Roman" w:hAnsi="Times New Roman" w:cs="Times New Roman"/>
        </w:rPr>
        <w:t xml:space="preserve">                 (преподаватель</w:t>
      </w:r>
      <w:r w:rsidRPr="00E91295">
        <w:rPr>
          <w:rFonts w:ascii="Times New Roman" w:hAnsi="Times New Roman" w:cs="Times New Roman"/>
          <w:sz w:val="20"/>
          <w:szCs w:val="20"/>
        </w:rPr>
        <w:t xml:space="preserve">)                         </w:t>
      </w:r>
      <w:r>
        <w:rPr>
          <w:rFonts w:ascii="Times New Roman" w:hAnsi="Times New Roman" w:cs="Times New Roman"/>
          <w:sz w:val="20"/>
          <w:szCs w:val="20"/>
        </w:rPr>
        <w:t xml:space="preserve">                              </w:t>
      </w:r>
      <w:r w:rsidRPr="00E91295">
        <w:rPr>
          <w:rFonts w:ascii="Times New Roman" w:hAnsi="Times New Roman" w:cs="Times New Roman"/>
          <w:sz w:val="20"/>
          <w:szCs w:val="20"/>
        </w:rPr>
        <w:t xml:space="preserve">(Ф.И.О)                                          </w:t>
      </w:r>
      <w:r>
        <w:rPr>
          <w:rFonts w:ascii="Times New Roman" w:hAnsi="Times New Roman" w:cs="Times New Roman"/>
          <w:sz w:val="20"/>
          <w:szCs w:val="20"/>
        </w:rPr>
        <w:t xml:space="preserve">   </w:t>
      </w:r>
      <w:r w:rsidRPr="00E91295">
        <w:rPr>
          <w:rFonts w:ascii="Times New Roman" w:hAnsi="Times New Roman" w:cs="Times New Roman"/>
          <w:sz w:val="20"/>
          <w:szCs w:val="20"/>
        </w:rPr>
        <w:t xml:space="preserve">  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E91295">
        <w:rPr>
          <w:rFonts w:ascii="Times New Roman" w:hAnsi="Times New Roman" w:cs="Times New Roman"/>
          <w:sz w:val="20"/>
          <w:szCs w:val="20"/>
        </w:rPr>
        <w:t>(подпись)</w:t>
      </w:r>
    </w:p>
    <w:p w:rsidR="00180D63" w:rsidRPr="009C1F47" w:rsidRDefault="00180D63" w:rsidP="00180D63">
      <w:pPr>
        <w:pStyle w:val="4"/>
        <w:spacing w:before="0" w:line="240" w:lineRule="auto"/>
        <w:ind w:left="-284"/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  <w:sz w:val="24"/>
          <w:szCs w:val="24"/>
        </w:rPr>
      </w:pPr>
    </w:p>
    <w:p w:rsidR="00180D63" w:rsidRPr="008B7500" w:rsidRDefault="00180D63" w:rsidP="00180D63">
      <w:pPr>
        <w:pStyle w:val="4"/>
        <w:spacing w:before="0" w:line="240" w:lineRule="auto"/>
        <w:ind w:left="-284"/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</w:pPr>
      <w:r w:rsidRPr="008B7500"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 xml:space="preserve">Непосредственный руководитель практики </w:t>
      </w:r>
      <w:r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 xml:space="preserve"> </w:t>
      </w:r>
      <w:r w:rsidRPr="008B7500"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 xml:space="preserve">  ___________________</w:t>
      </w:r>
      <w:r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>__</w:t>
      </w:r>
      <w:r w:rsidRPr="008B7500"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>_</w:t>
      </w:r>
      <w:r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>__</w:t>
      </w:r>
      <w:r w:rsidRPr="008B7500"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>_</w:t>
      </w:r>
      <w:r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 xml:space="preserve">    </w:t>
      </w:r>
      <w:r w:rsidRPr="008B7500"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 xml:space="preserve">     </w:t>
      </w:r>
      <w:r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 xml:space="preserve">      </w:t>
      </w:r>
      <w:r w:rsidRPr="008B7500"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>____________</w:t>
      </w:r>
      <w:r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>____</w:t>
      </w:r>
    </w:p>
    <w:p w:rsidR="00180D63" w:rsidRPr="009C1F47" w:rsidRDefault="00180D63" w:rsidP="00180D63">
      <w:pPr>
        <w:spacing w:after="0" w:line="240" w:lineRule="auto"/>
        <w:ind w:left="-284"/>
        <w:rPr>
          <w:rFonts w:ascii="Times New Roman" w:hAnsi="Times New Roman" w:cs="Times New Roman"/>
          <w:sz w:val="20"/>
          <w:szCs w:val="20"/>
        </w:rPr>
      </w:pPr>
      <w:r w:rsidRPr="00E91295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</w:t>
      </w:r>
      <w:r>
        <w:rPr>
          <w:rFonts w:ascii="Times New Roman" w:hAnsi="Times New Roman" w:cs="Times New Roman"/>
          <w:sz w:val="20"/>
          <w:szCs w:val="20"/>
        </w:rPr>
        <w:t xml:space="preserve">                            </w:t>
      </w:r>
      <w:r w:rsidRPr="00E91295">
        <w:rPr>
          <w:rFonts w:ascii="Times New Roman" w:hAnsi="Times New Roman" w:cs="Times New Roman"/>
          <w:sz w:val="20"/>
          <w:szCs w:val="20"/>
        </w:rPr>
        <w:t xml:space="preserve">(Ф.И.О)                 </w:t>
      </w:r>
      <w:r>
        <w:rPr>
          <w:rFonts w:ascii="Times New Roman" w:hAnsi="Times New Roman" w:cs="Times New Roman"/>
          <w:sz w:val="20"/>
          <w:szCs w:val="20"/>
        </w:rPr>
        <w:t xml:space="preserve">          </w:t>
      </w:r>
      <w:r w:rsidRPr="00E91295">
        <w:rPr>
          <w:rFonts w:ascii="Times New Roman" w:hAnsi="Times New Roman" w:cs="Times New Roman"/>
          <w:sz w:val="20"/>
          <w:szCs w:val="20"/>
        </w:rPr>
        <w:t xml:space="preserve">            </w:t>
      </w:r>
      <w:r>
        <w:rPr>
          <w:rFonts w:ascii="Times New Roman" w:hAnsi="Times New Roman" w:cs="Times New Roman"/>
          <w:sz w:val="20"/>
          <w:szCs w:val="20"/>
        </w:rPr>
        <w:t xml:space="preserve">      </w:t>
      </w:r>
      <w:r w:rsidRPr="00E91295">
        <w:rPr>
          <w:rFonts w:ascii="Times New Roman" w:hAnsi="Times New Roman" w:cs="Times New Roman"/>
          <w:sz w:val="20"/>
          <w:szCs w:val="20"/>
        </w:rPr>
        <w:t xml:space="preserve">  </w:t>
      </w:r>
      <w:r>
        <w:rPr>
          <w:rFonts w:ascii="Times New Roman" w:hAnsi="Times New Roman" w:cs="Times New Roman"/>
          <w:sz w:val="20"/>
          <w:szCs w:val="20"/>
        </w:rPr>
        <w:t xml:space="preserve">  </w:t>
      </w:r>
      <w:r w:rsidRPr="00E91295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sz w:val="20"/>
          <w:szCs w:val="20"/>
        </w:rPr>
        <w:t>подпись)</w:t>
      </w:r>
    </w:p>
    <w:p w:rsidR="00E8744F" w:rsidRPr="00E15AC4" w:rsidRDefault="00E8744F" w:rsidP="00260DF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60DF2" w:rsidRPr="00E15AC4" w:rsidRDefault="00260DF2" w:rsidP="00260DF2">
      <w:pPr>
        <w:rPr>
          <w:rFonts w:ascii="Times New Roman" w:hAnsi="Times New Roman" w:cs="Times New Roman"/>
          <w:b/>
          <w:sz w:val="24"/>
          <w:szCs w:val="24"/>
        </w:rPr>
      </w:pPr>
    </w:p>
    <w:p w:rsidR="00E8744F" w:rsidRPr="00E15AC4" w:rsidRDefault="00E8744F" w:rsidP="00260DF2">
      <w:pPr>
        <w:rPr>
          <w:rFonts w:ascii="Times New Roman" w:hAnsi="Times New Roman" w:cs="Times New Roman"/>
          <w:b/>
          <w:sz w:val="24"/>
          <w:szCs w:val="24"/>
        </w:rPr>
      </w:pPr>
    </w:p>
    <w:p w:rsidR="00E8744F" w:rsidRPr="00E15AC4" w:rsidRDefault="00E8744F" w:rsidP="00E8744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5AC4">
        <w:rPr>
          <w:rFonts w:ascii="Times New Roman" w:hAnsi="Times New Roman" w:cs="Times New Roman"/>
          <w:b/>
          <w:sz w:val="24"/>
          <w:szCs w:val="24"/>
        </w:rPr>
        <w:lastRenderedPageBreak/>
        <w:t>АТТЕСТАЦИОННЫЙ ЛИСТ ПО ПРЕДДИПЛОМНОЙ ПРАКТИКЕ</w:t>
      </w:r>
    </w:p>
    <w:p w:rsidR="00E8744F" w:rsidRPr="00E15AC4" w:rsidRDefault="00E8744F" w:rsidP="003044FD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1513" w:rsidRPr="00E15AC4" w:rsidRDefault="00BE1513" w:rsidP="003044FD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E15AC4" w:rsidRPr="008B7500" w:rsidRDefault="00E15AC4" w:rsidP="00E15AC4">
      <w:pPr>
        <w:tabs>
          <w:tab w:val="right" w:pos="9355"/>
        </w:tabs>
        <w:spacing w:after="0" w:line="240" w:lineRule="auto"/>
        <w:ind w:left="-284"/>
        <w:rPr>
          <w:rFonts w:ascii="Times New Roman" w:hAnsi="Times New Roman" w:cs="Times New Roman"/>
          <w:u w:val="single"/>
        </w:rPr>
      </w:pPr>
      <w:r w:rsidRPr="008B7500">
        <w:rPr>
          <w:rFonts w:ascii="Times New Roman" w:hAnsi="Times New Roman" w:cs="Times New Roman"/>
        </w:rPr>
        <w:t>Студент</w:t>
      </w:r>
      <w:proofErr w:type="gramStart"/>
      <w:r w:rsidRPr="008B7500">
        <w:rPr>
          <w:rFonts w:ascii="Times New Roman" w:hAnsi="Times New Roman" w:cs="Times New Roman"/>
        </w:rPr>
        <w:t>а(</w:t>
      </w:r>
      <w:proofErr w:type="spellStart"/>
      <w:proofErr w:type="gramEnd"/>
      <w:r w:rsidRPr="008B7500">
        <w:rPr>
          <w:rFonts w:ascii="Times New Roman" w:hAnsi="Times New Roman" w:cs="Times New Roman"/>
        </w:rPr>
        <w:t>ки</w:t>
      </w:r>
      <w:proofErr w:type="spellEnd"/>
      <w:r w:rsidRPr="008B7500">
        <w:rPr>
          <w:rFonts w:ascii="Times New Roman" w:hAnsi="Times New Roman" w:cs="Times New Roman"/>
        </w:rPr>
        <w:t xml:space="preserve">) </w:t>
      </w:r>
      <w:r w:rsidRPr="008B7500">
        <w:rPr>
          <w:rFonts w:ascii="Times New Roman" w:hAnsi="Times New Roman" w:cs="Times New Roman"/>
          <w:u w:val="single"/>
        </w:rPr>
        <w:t xml:space="preserve"> </w:t>
      </w:r>
      <w:r w:rsidRPr="008B7500">
        <w:rPr>
          <w:rFonts w:ascii="Times New Roman" w:hAnsi="Times New Roman" w:cs="Times New Roman"/>
          <w:u w:val="single"/>
        </w:rPr>
        <w:tab/>
      </w:r>
    </w:p>
    <w:p w:rsidR="00E15AC4" w:rsidRPr="008B7500" w:rsidRDefault="00E15AC4" w:rsidP="00E15AC4">
      <w:pPr>
        <w:tabs>
          <w:tab w:val="left" w:pos="1665"/>
        </w:tabs>
        <w:spacing w:after="0" w:line="240" w:lineRule="auto"/>
        <w:ind w:left="-284"/>
        <w:rPr>
          <w:rFonts w:ascii="Times New Roman" w:hAnsi="Times New Roman" w:cs="Times New Roman"/>
          <w:u w:val="single"/>
        </w:rPr>
      </w:pPr>
      <w:r w:rsidRPr="008B7500">
        <w:rPr>
          <w:rFonts w:ascii="Times New Roman" w:hAnsi="Times New Roman" w:cs="Times New Roman"/>
        </w:rPr>
        <w:t>группы</w:t>
      </w:r>
      <w:r w:rsidRPr="008B7500">
        <w:rPr>
          <w:rFonts w:ascii="Times New Roman" w:hAnsi="Times New Roman" w:cs="Times New Roman"/>
          <w:u w:val="single"/>
        </w:rPr>
        <w:t xml:space="preserve">                    </w:t>
      </w:r>
      <w:r>
        <w:rPr>
          <w:rFonts w:ascii="Times New Roman" w:hAnsi="Times New Roman" w:cs="Times New Roman"/>
        </w:rPr>
        <w:t xml:space="preserve">АПОУ УР «РМК </w:t>
      </w:r>
      <w:r w:rsidRPr="008B7500">
        <w:rPr>
          <w:rFonts w:ascii="Times New Roman" w:hAnsi="Times New Roman" w:cs="Times New Roman"/>
        </w:rPr>
        <w:t>МЗ УР»</w:t>
      </w:r>
    </w:p>
    <w:p w:rsidR="00E15AC4" w:rsidRPr="008B7500" w:rsidRDefault="00E15AC4" w:rsidP="00E15AC4">
      <w:pPr>
        <w:spacing w:after="0" w:line="240" w:lineRule="auto"/>
        <w:ind w:left="-284"/>
        <w:rPr>
          <w:rFonts w:ascii="Times New Roman" w:hAnsi="Times New Roman" w:cs="Times New Roman"/>
        </w:rPr>
      </w:pPr>
      <w:r w:rsidRPr="008B7500">
        <w:rPr>
          <w:rFonts w:ascii="Times New Roman" w:hAnsi="Times New Roman" w:cs="Times New Roman"/>
        </w:rPr>
        <w:t>проходи</w:t>
      </w:r>
      <w:proofErr w:type="gramStart"/>
      <w:r w:rsidRPr="008B7500">
        <w:rPr>
          <w:rFonts w:ascii="Times New Roman" w:hAnsi="Times New Roman" w:cs="Times New Roman"/>
        </w:rPr>
        <w:t>л(</w:t>
      </w:r>
      <w:proofErr w:type="gramEnd"/>
      <w:r w:rsidRPr="008B7500">
        <w:rPr>
          <w:rFonts w:ascii="Times New Roman" w:hAnsi="Times New Roman" w:cs="Times New Roman"/>
        </w:rPr>
        <w:t xml:space="preserve">а) практику с </w:t>
      </w:r>
      <w:r w:rsidRPr="00E86359">
        <w:rPr>
          <w:rFonts w:ascii="Times New Roman" w:hAnsi="Times New Roman" w:cs="Times New Roman"/>
        </w:rPr>
        <w:t>«______ »</w:t>
      </w:r>
      <w:r>
        <w:rPr>
          <w:rFonts w:ascii="Times New Roman" w:hAnsi="Times New Roman" w:cs="Times New Roman"/>
        </w:rPr>
        <w:t>________________</w:t>
      </w:r>
      <w:r w:rsidRPr="008B7500">
        <w:rPr>
          <w:rFonts w:ascii="Times New Roman" w:hAnsi="Times New Roman" w:cs="Times New Roman"/>
        </w:rPr>
        <w:t>20</w:t>
      </w:r>
      <w:r w:rsidRPr="008B7500">
        <w:rPr>
          <w:rFonts w:ascii="Times New Roman" w:hAnsi="Times New Roman" w:cs="Times New Roman"/>
          <w:u w:val="single"/>
        </w:rPr>
        <w:t xml:space="preserve">          </w:t>
      </w:r>
      <w:r w:rsidRPr="008B7500">
        <w:rPr>
          <w:rFonts w:ascii="Times New Roman" w:hAnsi="Times New Roman" w:cs="Times New Roman"/>
        </w:rPr>
        <w:t xml:space="preserve">г. </w:t>
      </w:r>
      <w:r>
        <w:rPr>
          <w:rFonts w:ascii="Times New Roman" w:hAnsi="Times New Roman" w:cs="Times New Roman"/>
        </w:rPr>
        <w:t xml:space="preserve"> </w:t>
      </w:r>
      <w:r w:rsidRPr="008B7500">
        <w:rPr>
          <w:rFonts w:ascii="Times New Roman" w:hAnsi="Times New Roman" w:cs="Times New Roman"/>
        </w:rPr>
        <w:t xml:space="preserve">по </w:t>
      </w:r>
      <w:r w:rsidRPr="00E86359">
        <w:rPr>
          <w:rFonts w:ascii="Times New Roman" w:hAnsi="Times New Roman" w:cs="Times New Roman"/>
        </w:rPr>
        <w:t>«____</w:t>
      </w:r>
      <w:r>
        <w:rPr>
          <w:rFonts w:ascii="Times New Roman" w:hAnsi="Times New Roman" w:cs="Times New Roman"/>
        </w:rPr>
        <w:t>__</w:t>
      </w:r>
      <w:r w:rsidRPr="00E86359">
        <w:rPr>
          <w:rFonts w:ascii="Times New Roman" w:hAnsi="Times New Roman" w:cs="Times New Roman"/>
        </w:rPr>
        <w:t>_»</w:t>
      </w:r>
      <w:r>
        <w:rPr>
          <w:rFonts w:ascii="Times New Roman" w:hAnsi="Times New Roman" w:cs="Times New Roman"/>
        </w:rPr>
        <w:t xml:space="preserve"> _____________</w:t>
      </w:r>
      <w:r w:rsidRPr="00E86359">
        <w:rPr>
          <w:rFonts w:ascii="Times New Roman" w:hAnsi="Times New Roman" w:cs="Times New Roman"/>
        </w:rPr>
        <w:t>20</w:t>
      </w:r>
      <w:r w:rsidRPr="008B7500">
        <w:rPr>
          <w:rFonts w:ascii="Times New Roman" w:hAnsi="Times New Roman" w:cs="Times New Roman"/>
          <w:u w:val="single"/>
        </w:rPr>
        <w:t xml:space="preserve">         </w:t>
      </w:r>
      <w:r>
        <w:rPr>
          <w:rFonts w:ascii="Times New Roman" w:hAnsi="Times New Roman" w:cs="Times New Roman"/>
        </w:rPr>
        <w:t>г.</w:t>
      </w:r>
    </w:p>
    <w:p w:rsidR="00E15AC4" w:rsidRPr="008B7500" w:rsidRDefault="00E15AC4" w:rsidP="00E15AC4">
      <w:pPr>
        <w:tabs>
          <w:tab w:val="right" w:pos="9355"/>
        </w:tabs>
        <w:spacing w:after="0" w:line="240" w:lineRule="auto"/>
        <w:ind w:left="-284"/>
        <w:rPr>
          <w:rFonts w:ascii="Times New Roman" w:hAnsi="Times New Roman" w:cs="Times New Roman"/>
          <w:u w:val="single"/>
        </w:rPr>
      </w:pPr>
      <w:r w:rsidRPr="008B7500">
        <w:rPr>
          <w:rFonts w:ascii="Times New Roman" w:hAnsi="Times New Roman" w:cs="Times New Roman"/>
        </w:rPr>
        <w:t xml:space="preserve">на базе </w:t>
      </w:r>
      <w:r w:rsidRPr="008B7500">
        <w:rPr>
          <w:rFonts w:ascii="Times New Roman" w:hAnsi="Times New Roman" w:cs="Times New Roman"/>
          <w:u w:val="single"/>
        </w:rPr>
        <w:t xml:space="preserve"> </w:t>
      </w:r>
      <w:r w:rsidRPr="008B7500">
        <w:rPr>
          <w:rFonts w:ascii="Times New Roman" w:hAnsi="Times New Roman" w:cs="Times New Roman"/>
          <w:u w:val="single"/>
        </w:rPr>
        <w:tab/>
      </w:r>
    </w:p>
    <w:p w:rsidR="00E15AC4" w:rsidRPr="00A64109" w:rsidRDefault="00E15AC4" w:rsidP="00E15AC4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E15AC4" w:rsidRPr="002C4985" w:rsidRDefault="00E15AC4" w:rsidP="00E15AC4">
      <w:pPr>
        <w:spacing w:after="0" w:line="240" w:lineRule="auto"/>
        <w:ind w:left="-284"/>
        <w:jc w:val="both"/>
        <w:rPr>
          <w:rFonts w:ascii="Times New Roman" w:hAnsi="Times New Roman" w:cs="Times New Roman"/>
          <w:b/>
          <w:color w:val="000000"/>
        </w:rPr>
      </w:pPr>
      <w:r w:rsidRPr="002C4985">
        <w:rPr>
          <w:rFonts w:ascii="Times New Roman" w:hAnsi="Times New Roman" w:cs="Times New Roman"/>
          <w:b/>
          <w:color w:val="000000"/>
        </w:rPr>
        <w:t>За время прохождения практики овладе</w:t>
      </w:r>
      <w:proofErr w:type="gramStart"/>
      <w:r w:rsidRPr="002C4985">
        <w:rPr>
          <w:rFonts w:ascii="Times New Roman" w:hAnsi="Times New Roman" w:cs="Times New Roman"/>
          <w:b/>
          <w:color w:val="000000"/>
        </w:rPr>
        <w:t>л(</w:t>
      </w:r>
      <w:proofErr w:type="gramEnd"/>
      <w:r w:rsidRPr="002C4985">
        <w:rPr>
          <w:rFonts w:ascii="Times New Roman" w:hAnsi="Times New Roman" w:cs="Times New Roman"/>
          <w:b/>
          <w:color w:val="000000"/>
        </w:rPr>
        <w:t>а) следующими общими компетенциями:</w:t>
      </w:r>
    </w:p>
    <w:tbl>
      <w:tblPr>
        <w:tblW w:w="5406" w:type="pct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853"/>
        <w:gridCol w:w="8216"/>
        <w:gridCol w:w="424"/>
        <w:gridCol w:w="426"/>
        <w:gridCol w:w="428"/>
      </w:tblGrid>
      <w:tr w:rsidR="00E15AC4" w:rsidRPr="00E15AC4" w:rsidTr="00E15AC4">
        <w:trPr>
          <w:trHeight w:val="240"/>
        </w:trPr>
        <w:tc>
          <w:tcPr>
            <w:tcW w:w="41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eastAsia="PMingLiU" w:hAnsi="Times New Roman" w:cs="Times New Roman"/>
                <w:sz w:val="20"/>
                <w:szCs w:val="20"/>
              </w:rPr>
              <w:t>№ ОК</w:t>
            </w:r>
          </w:p>
        </w:tc>
        <w:tc>
          <w:tcPr>
            <w:tcW w:w="397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eastAsia="PMingLiU" w:hAnsi="Times New Roman" w:cs="Times New Roman"/>
                <w:sz w:val="20"/>
                <w:szCs w:val="20"/>
              </w:rPr>
              <w:t>Наименование компетенции</w:t>
            </w:r>
          </w:p>
        </w:tc>
        <w:tc>
          <w:tcPr>
            <w:tcW w:w="6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eastAsia="PMingLiU" w:hAnsi="Times New Roman" w:cs="Times New Roman"/>
                <w:sz w:val="20"/>
                <w:szCs w:val="20"/>
              </w:rPr>
              <w:t>Уровень* проявления</w:t>
            </w:r>
          </w:p>
        </w:tc>
      </w:tr>
      <w:tr w:rsidR="00E15AC4" w:rsidRPr="00E15AC4" w:rsidTr="00E15AC4">
        <w:trPr>
          <w:trHeight w:val="255"/>
        </w:trPr>
        <w:tc>
          <w:tcPr>
            <w:tcW w:w="41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397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eastAsia="PMingLiU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eastAsia="PMingLiU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PMingLiU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eastAsia="PMingLiU" w:hAnsi="Times New Roman" w:cs="Times New Roman"/>
                <w:sz w:val="20"/>
                <w:szCs w:val="20"/>
              </w:rPr>
              <w:t>3</w:t>
            </w:r>
          </w:p>
        </w:tc>
      </w:tr>
      <w:tr w:rsidR="00E15AC4" w:rsidRPr="00E15AC4" w:rsidTr="00E15AC4"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К 1.</w:t>
            </w:r>
          </w:p>
        </w:tc>
        <w:tc>
          <w:tcPr>
            <w:tcW w:w="39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 xml:space="preserve">Понимать сущность и социальную значимость своей будущей профессии, проявлять к ней устойчивый интерес 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E15AC4"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К 2.</w:t>
            </w:r>
          </w:p>
        </w:tc>
        <w:tc>
          <w:tcPr>
            <w:tcW w:w="39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рганизовывать собственную деятельность, выбирать типовые методы и способы выполнения профессиональных задач, оценивать их выполнение и качество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E15AC4"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К 3.</w:t>
            </w:r>
          </w:p>
        </w:tc>
        <w:tc>
          <w:tcPr>
            <w:tcW w:w="39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Принимать решения в стандартных и нестандартных ситуациях и нести за них ответственность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E15AC4"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К 4.</w:t>
            </w:r>
          </w:p>
        </w:tc>
        <w:tc>
          <w:tcPr>
            <w:tcW w:w="39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существлять поиск и использование информации, необходимой для эффективного выполнения профессиональных задач, профессионального и личностного развития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E15AC4"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К 5.</w:t>
            </w:r>
          </w:p>
        </w:tc>
        <w:tc>
          <w:tcPr>
            <w:tcW w:w="39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Использовать информационно-коммуникационные технологии в профессиональной деятельности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E15AC4"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К 6.</w:t>
            </w:r>
          </w:p>
        </w:tc>
        <w:tc>
          <w:tcPr>
            <w:tcW w:w="39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Работать в коллективе и в команде, эффективно общаться с коллегами, руководством, потребителями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E15AC4"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К 7.</w:t>
            </w:r>
          </w:p>
        </w:tc>
        <w:tc>
          <w:tcPr>
            <w:tcW w:w="39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Брать на себя ответственность за работу членов команды (подчиненных), за результат выполнения заданий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E15AC4"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К 8.</w:t>
            </w:r>
          </w:p>
        </w:tc>
        <w:tc>
          <w:tcPr>
            <w:tcW w:w="39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Самостоятельно определять задачи профессионального и личностного развития, заниматься самообразованием, планировать и осуществлять повышение квалификации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  <w:p w:rsidR="00E15AC4" w:rsidRPr="00E15AC4" w:rsidRDefault="00E15AC4" w:rsidP="00150F3F">
            <w:pPr>
              <w:keepNext/>
              <w:spacing w:after="0" w:line="240" w:lineRule="auto"/>
              <w:rPr>
                <w:rFonts w:ascii="Times New Roman" w:eastAsia="PMingLiU" w:hAnsi="Times New Roman" w:cs="Times New Roman"/>
                <w:sz w:val="20"/>
                <w:szCs w:val="20"/>
              </w:rPr>
            </w:pPr>
          </w:p>
        </w:tc>
      </w:tr>
      <w:tr w:rsidR="00E15AC4" w:rsidRPr="00E15AC4" w:rsidTr="00E15AC4"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К 9.</w:t>
            </w:r>
          </w:p>
        </w:tc>
        <w:tc>
          <w:tcPr>
            <w:tcW w:w="39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риентироваться в условиях смены технологий в профессиональной деятельности</w:t>
            </w:r>
          </w:p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15AC4" w:rsidRPr="00E15AC4" w:rsidTr="00E15AC4"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К 10.</w:t>
            </w:r>
          </w:p>
        </w:tc>
        <w:tc>
          <w:tcPr>
            <w:tcW w:w="39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Бережно относиться к историческому наследию и культурным традициям народа, уважать социальные, культурные и религиозные различия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15AC4" w:rsidRPr="00E15AC4" w:rsidTr="00E15AC4"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К 11.</w:t>
            </w:r>
          </w:p>
        </w:tc>
        <w:tc>
          <w:tcPr>
            <w:tcW w:w="39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Быть готовым брать на себя нравственные обязательства по отношению к природе, обществу и человеку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15AC4" w:rsidRPr="00E15AC4" w:rsidTr="00E15AC4"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К 12.</w:t>
            </w:r>
          </w:p>
        </w:tc>
        <w:tc>
          <w:tcPr>
            <w:tcW w:w="39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рганизовывать рабочее место с соблюдением требований охраны труда, производственной санитарии, инфекционной и противопожарной безопасности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15AC4" w:rsidRPr="00E15AC4" w:rsidTr="00E15AC4"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ОК 13.</w:t>
            </w:r>
          </w:p>
        </w:tc>
        <w:tc>
          <w:tcPr>
            <w:tcW w:w="39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5AC4" w:rsidRPr="00E15AC4" w:rsidRDefault="00E15AC4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5AC4">
              <w:rPr>
                <w:rFonts w:ascii="Times New Roman" w:hAnsi="Times New Roman" w:cs="Times New Roman"/>
                <w:sz w:val="20"/>
                <w:szCs w:val="20"/>
              </w:rPr>
              <w:t>Вести здоровый образ жизни, заниматься физической культурой и спортом для укрепления здоровья, достижения жизненных и профессиональных целей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AC4" w:rsidRPr="00E15AC4" w:rsidRDefault="00E15AC4" w:rsidP="00150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E15AC4" w:rsidRDefault="00E15AC4" w:rsidP="00E15AC4">
      <w:pPr>
        <w:spacing w:after="0" w:line="240" w:lineRule="auto"/>
        <w:jc w:val="both"/>
        <w:rPr>
          <w:rFonts w:ascii="Times New Roman" w:eastAsia="PMingLiU" w:hAnsi="Times New Roman" w:cs="Times New Roman"/>
          <w:color w:val="000000"/>
        </w:rPr>
      </w:pPr>
      <w:r>
        <w:rPr>
          <w:rFonts w:ascii="Times New Roman" w:eastAsia="PMingLiU" w:hAnsi="Times New Roman" w:cs="Times New Roman"/>
          <w:color w:val="000000"/>
        </w:rPr>
        <w:t>*</w:t>
      </w:r>
      <w:r w:rsidRPr="00AA78FC">
        <w:rPr>
          <w:rFonts w:ascii="Times New Roman" w:eastAsia="PMingLiU" w:hAnsi="Times New Roman" w:cs="Times New Roman"/>
          <w:color w:val="000000"/>
        </w:rPr>
        <w:t>Уровень проявления: 1-высокий, 2-средний,3-низкий</w:t>
      </w:r>
    </w:p>
    <w:p w:rsidR="00E15AC4" w:rsidRPr="00E15AC4" w:rsidRDefault="00E15AC4" w:rsidP="00260DF2">
      <w:pPr>
        <w:spacing w:after="0" w:line="240" w:lineRule="auto"/>
        <w:rPr>
          <w:rFonts w:ascii="Times New Roman" w:hAnsi="Times New Roman" w:cs="Times New Roman"/>
          <w:b/>
          <w:sz w:val="16"/>
          <w:szCs w:val="16"/>
        </w:rPr>
      </w:pPr>
    </w:p>
    <w:p w:rsidR="00E8744F" w:rsidRPr="00E15AC4" w:rsidRDefault="00E8744F" w:rsidP="00E8744F">
      <w:pPr>
        <w:spacing w:after="0" w:line="240" w:lineRule="auto"/>
        <w:ind w:left="-284"/>
        <w:jc w:val="both"/>
        <w:rPr>
          <w:rFonts w:ascii="Times New Roman" w:hAnsi="Times New Roman" w:cs="Times New Roman"/>
          <w:color w:val="000000"/>
        </w:rPr>
      </w:pPr>
      <w:r w:rsidRPr="00E15AC4">
        <w:rPr>
          <w:rFonts w:ascii="Times New Roman" w:hAnsi="Times New Roman" w:cs="Times New Roman"/>
          <w:b/>
          <w:color w:val="000000"/>
        </w:rPr>
        <w:t>За время прохождения практики овладе</w:t>
      </w:r>
      <w:proofErr w:type="gramStart"/>
      <w:r w:rsidRPr="00E15AC4">
        <w:rPr>
          <w:rFonts w:ascii="Times New Roman" w:hAnsi="Times New Roman" w:cs="Times New Roman"/>
          <w:b/>
          <w:color w:val="000000"/>
        </w:rPr>
        <w:t>л(</w:t>
      </w:r>
      <w:proofErr w:type="gramEnd"/>
      <w:r w:rsidRPr="00E15AC4">
        <w:rPr>
          <w:rFonts w:ascii="Times New Roman" w:hAnsi="Times New Roman" w:cs="Times New Roman"/>
          <w:b/>
          <w:color w:val="000000"/>
        </w:rPr>
        <w:t xml:space="preserve">а) следующими профессиональными компетенциями: </w:t>
      </w:r>
    </w:p>
    <w:tbl>
      <w:tblPr>
        <w:tblW w:w="10440" w:type="dxa"/>
        <w:tblInd w:w="-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/>
      </w:tblPr>
      <w:tblGrid>
        <w:gridCol w:w="720"/>
        <w:gridCol w:w="2880"/>
        <w:gridCol w:w="5760"/>
        <w:gridCol w:w="360"/>
        <w:gridCol w:w="360"/>
        <w:gridCol w:w="360"/>
      </w:tblGrid>
      <w:tr w:rsidR="00E15AC4" w:rsidRPr="00150F3F" w:rsidTr="00150F3F">
        <w:trPr>
          <w:trHeight w:val="135"/>
        </w:trPr>
        <w:tc>
          <w:tcPr>
            <w:tcW w:w="7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№ ПК</w:t>
            </w:r>
          </w:p>
        </w:tc>
        <w:tc>
          <w:tcPr>
            <w:tcW w:w="28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Наименование компетенции</w:t>
            </w:r>
          </w:p>
        </w:tc>
        <w:tc>
          <w:tcPr>
            <w:tcW w:w="57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Основные показатели оценки результата</w:t>
            </w:r>
          </w:p>
        </w:tc>
        <w:tc>
          <w:tcPr>
            <w:tcW w:w="108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E15AC4" w:rsidRPr="00150F3F" w:rsidRDefault="00E15AC4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Уровень* проявления</w:t>
            </w:r>
          </w:p>
        </w:tc>
      </w:tr>
      <w:tr w:rsidR="00E15AC4" w:rsidRPr="00150F3F" w:rsidTr="00150F3F">
        <w:trPr>
          <w:trHeight w:val="134"/>
        </w:trPr>
        <w:tc>
          <w:tcPr>
            <w:tcW w:w="7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15AC4" w:rsidRPr="00150F3F" w:rsidRDefault="00E15AC4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E15AC4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150F3F" w:rsidRDefault="00E15AC4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sz w:val="20"/>
                <w:szCs w:val="20"/>
              </w:rPr>
              <w:t>ПК 1.1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sz w:val="20"/>
                <w:szCs w:val="20"/>
              </w:rPr>
              <w:t>Проводить диспансеризацию и патронаж беременных и родильниц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E15AC4" w:rsidRPr="00150F3F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Изложение принципов диспансеризации беременных и родильниц </w:t>
            </w:r>
          </w:p>
          <w:p w:rsidR="00E15AC4" w:rsidRPr="00150F3F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- Составление плана диспансеризации и патронажа беременных в </w:t>
            </w:r>
            <w:r w:rsidRPr="00150F3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</w:t>
            </w: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150F3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I</w:t>
            </w: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150F3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II</w:t>
            </w: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 триместрах и родильниц в позднем послеродовом периоде </w:t>
            </w:r>
          </w:p>
          <w:p w:rsidR="00E15AC4" w:rsidRPr="00150F3F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- Выделение проблем пациента, постановка диагноза, планирование акушерской тактики, ухода и наблюдения за беременной и родильницей. </w:t>
            </w:r>
          </w:p>
          <w:p w:rsidR="00E15AC4" w:rsidRPr="00150F3F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- Демонстрация манипуляционной техники по обследованию здоровой беременной, родильницы в позднем послеродовом периоде на рабочем месте или среде имитирующей рабочее место </w:t>
            </w:r>
          </w:p>
          <w:p w:rsidR="00E15AC4" w:rsidRPr="00150F3F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- Четкое и точное заполнение медицинской документации женской консультации на беременную 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15AC4" w:rsidRPr="00150F3F" w:rsidRDefault="00E15AC4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150F3F" w:rsidRDefault="00E15AC4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sz w:val="20"/>
                <w:szCs w:val="20"/>
              </w:rPr>
              <w:t>ПК 1.2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Проводить </w:t>
            </w:r>
            <w:proofErr w:type="spellStart"/>
            <w:r w:rsidRPr="00150F3F">
              <w:rPr>
                <w:rFonts w:ascii="Times New Roman" w:eastAsia="Times New Roman" w:hAnsi="Times New Roman" w:cs="Times New Roman"/>
                <w:sz w:val="20"/>
                <w:szCs w:val="20"/>
              </w:rPr>
              <w:t>физиопсихопрофилактическую</w:t>
            </w:r>
            <w:proofErr w:type="spellEnd"/>
            <w:r w:rsidRPr="00150F3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подготовку беременных к родам, обучение мерам профилактики осложнений беременности, родов и послеродового периода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E15AC4" w:rsidRPr="00150F3F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Изложение основных причин родовой боли </w:t>
            </w:r>
          </w:p>
          <w:p w:rsidR="00E15AC4" w:rsidRPr="00150F3F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- Составление плана организации и проведения занятий с беременными по </w:t>
            </w:r>
            <w:proofErr w:type="spellStart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физиопсихопрофилактической</w:t>
            </w:r>
            <w:proofErr w:type="spellEnd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 подготовке к родам </w:t>
            </w:r>
          </w:p>
          <w:p w:rsidR="00E15AC4" w:rsidRPr="00150F3F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- Демонстрация методов правильного дыхания, самообезболивания, релаксации и правильного поведения в родах на рабочем месте или среде, имитирующей рабочее место </w:t>
            </w:r>
          </w:p>
          <w:p w:rsidR="00E15AC4" w:rsidRPr="00150F3F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- Демонстрация комплекса лечебной физкультуры (ЛФК) для беременных и родильниц </w:t>
            </w:r>
          </w:p>
          <w:p w:rsidR="00E15AC4" w:rsidRPr="00150F3F" w:rsidRDefault="00E15AC4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- Проведение санитарно-просветительской работы с беременными о мерах профилактики осложнений беременности, родов и послеродового периода.  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15AC4" w:rsidRPr="00150F3F" w:rsidRDefault="00E15AC4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150F3F" w:rsidRDefault="00E15AC4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50F3F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ПК 1.3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sz w:val="20"/>
                <w:szCs w:val="20"/>
              </w:rPr>
              <w:t>Оказывать лечебно-диагностическую помощь при физиологической беременности, родах и в послеродовом периоде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E15AC4" w:rsidRPr="00150F3F" w:rsidRDefault="00E15AC4" w:rsidP="00150F3F">
            <w:pPr>
              <w:pStyle w:val="a5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зложение функциональных обязанностей акушерки женской консультации, структурных подразделений родильного дома</w:t>
            </w:r>
          </w:p>
          <w:p w:rsidR="00E15AC4" w:rsidRPr="00150F3F" w:rsidRDefault="00E15AC4" w:rsidP="00150F3F">
            <w:pPr>
              <w:pStyle w:val="a5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Выделение проблем пациента, постановка диагноза, планирование акушерской тактики, ухода, обследования и наблюдения за здоровой беременной, роженицей (по периодам родов) и родильнице</w:t>
            </w:r>
          </w:p>
          <w:p w:rsidR="00E15AC4" w:rsidRPr="00150F3F" w:rsidRDefault="00E15AC4" w:rsidP="00150F3F">
            <w:pPr>
              <w:pStyle w:val="a5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 Составление плана ведения родов</w:t>
            </w:r>
          </w:p>
          <w:p w:rsidR="00E15AC4" w:rsidRPr="00150F3F" w:rsidRDefault="00E15AC4" w:rsidP="00150F3F">
            <w:pPr>
              <w:pStyle w:val="FirstParagraph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Демонстрация манипуляционной техники по обследованию здоровой беременной, роженицы, родильницы на рабочем месте или среде</w:t>
            </w:r>
          </w:p>
          <w:p w:rsidR="00E15AC4" w:rsidRPr="00150F3F" w:rsidRDefault="00E15AC4" w:rsidP="00150F3F">
            <w:pPr>
              <w:pStyle w:val="a5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proofErr w:type="gramStart"/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митирующей</w:t>
            </w:r>
            <w:proofErr w:type="gramEnd"/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рабочее место </w:t>
            </w:r>
          </w:p>
          <w:p w:rsidR="00E15AC4" w:rsidRPr="00150F3F" w:rsidRDefault="00E15AC4" w:rsidP="00150F3F">
            <w:pPr>
              <w:pStyle w:val="a5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 Выполнение назначений врача по медикаментозной терапии пациентки при физиологическом течении беременности, родов, послеродового периода</w:t>
            </w:r>
          </w:p>
          <w:p w:rsidR="00E15AC4" w:rsidRPr="00150F3F" w:rsidRDefault="00E15AC4" w:rsidP="00150F3F">
            <w:pPr>
              <w:pStyle w:val="a5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Четкое и точное заполнение медицинской документации</w:t>
            </w:r>
          </w:p>
          <w:p w:rsidR="00E15AC4" w:rsidRPr="00150F3F" w:rsidRDefault="00E15AC4" w:rsidP="00150F3F">
            <w:pPr>
              <w:pStyle w:val="FirstParagraph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риемно-смотрового, родильного и послеродового отделений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15AC4" w:rsidRPr="00150F3F" w:rsidRDefault="00E15AC4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150F3F" w:rsidRDefault="00E15AC4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sz w:val="20"/>
                <w:szCs w:val="20"/>
              </w:rPr>
              <w:t>ПК 1.4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sz w:val="20"/>
                <w:szCs w:val="20"/>
              </w:rPr>
              <w:t>Оказывать акушерское пособие при физиологических родах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E15AC4" w:rsidRPr="00150F3F" w:rsidRDefault="00E15AC4" w:rsidP="00150F3F">
            <w:pPr>
              <w:pStyle w:val="a5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емонстрация на фантомах швов, родничков, размеров головки и туловища плода </w:t>
            </w:r>
          </w:p>
          <w:p w:rsidR="00E15AC4" w:rsidRPr="00150F3F" w:rsidRDefault="00E15AC4" w:rsidP="00150F3F">
            <w:pPr>
              <w:pStyle w:val="a5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-Демонстрация на фантомах </w:t>
            </w:r>
            <w:proofErr w:type="gramStart"/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границ размеров плоскостей полости малого таза</w:t>
            </w:r>
            <w:proofErr w:type="gramEnd"/>
          </w:p>
          <w:p w:rsidR="00E15AC4" w:rsidRPr="00150F3F" w:rsidRDefault="00E15AC4" w:rsidP="00150F3F">
            <w:pPr>
              <w:pStyle w:val="a5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-Демонстрация на фантомах биомеханизма родов </w:t>
            </w:r>
            <w:proofErr w:type="gramStart"/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ри</w:t>
            </w:r>
            <w:proofErr w:type="gramEnd"/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затылочных </w:t>
            </w:r>
            <w:proofErr w:type="spellStart"/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редлежаниях</w:t>
            </w:r>
            <w:proofErr w:type="spellEnd"/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плода</w:t>
            </w:r>
          </w:p>
          <w:p w:rsidR="00E15AC4" w:rsidRPr="00150F3F" w:rsidRDefault="00E15AC4" w:rsidP="00150F3F">
            <w:pPr>
              <w:pStyle w:val="a5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-Демонстрация методов достижения головки плода наружными приемами на рабочем месте или среде имитирующей рабочее место </w:t>
            </w:r>
          </w:p>
          <w:p w:rsidR="00E15AC4" w:rsidRPr="00150F3F" w:rsidRDefault="00E15AC4" w:rsidP="00150F3F">
            <w:pPr>
              <w:pStyle w:val="a5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- Демонстрация подготовки акушерки к родам на рабочем месте или среде имитирующей рабочей место </w:t>
            </w:r>
          </w:p>
          <w:p w:rsidR="00E15AC4" w:rsidRPr="00150F3F" w:rsidRDefault="00E15AC4" w:rsidP="00150F3F">
            <w:pPr>
              <w:pStyle w:val="a5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- Демонстрация на фантоме акушерского пособия при </w:t>
            </w:r>
            <w:proofErr w:type="gramStart"/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тылочных</w:t>
            </w:r>
            <w:proofErr w:type="gramEnd"/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редлежаниях</w:t>
            </w:r>
            <w:proofErr w:type="spellEnd"/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плода и участие в оказании акушерского пособия под контролем акушерки и/или врача </w:t>
            </w:r>
            <w:proofErr w:type="spellStart"/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кушер-гинеколога</w:t>
            </w:r>
            <w:proofErr w:type="spellEnd"/>
            <w:r w:rsidRPr="00150F3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15AC4" w:rsidRPr="00150F3F" w:rsidRDefault="00E15AC4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150F3F" w:rsidRDefault="00E15AC4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sz w:val="20"/>
                <w:szCs w:val="20"/>
              </w:rPr>
              <w:t>ПК 1.5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sz w:val="20"/>
                <w:szCs w:val="20"/>
              </w:rPr>
              <w:t>Проводить первичный туалет новорожденного, оценивать и контролировать динамику его состояния, осуществлять уход и обучать родителей уходу за новорожденным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E15AC4" w:rsidRPr="00150F3F" w:rsidRDefault="00E15AC4" w:rsidP="00150F3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Составление алгоритма оценки и контроля состояния новорожденного.</w:t>
            </w:r>
          </w:p>
          <w:p w:rsidR="00E15AC4" w:rsidRPr="00150F3F" w:rsidRDefault="00E15AC4" w:rsidP="00150F3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Определение признаков </w:t>
            </w:r>
            <w:proofErr w:type="spellStart"/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доношенности</w:t>
            </w:r>
            <w:proofErr w:type="spellEnd"/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и зрелости новорожденного.</w:t>
            </w:r>
          </w:p>
          <w:p w:rsidR="00E15AC4" w:rsidRPr="00150F3F" w:rsidRDefault="00E15AC4" w:rsidP="00150F3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Демонстрация выполнения манипуляций по обследования, наблюдению и уходу за здоровым новорожденным.</w:t>
            </w:r>
          </w:p>
          <w:p w:rsidR="00E15AC4" w:rsidRPr="00150F3F" w:rsidRDefault="00E15AC4" w:rsidP="00150F3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Аргументация преимуществ и принципов грудного вскармливания.</w:t>
            </w:r>
          </w:p>
          <w:p w:rsidR="00E15AC4" w:rsidRPr="00150F3F" w:rsidRDefault="00E15AC4" w:rsidP="00150F3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Демонстрация сбора, пастеризации и хранения грудного молока, приготовления и хранения молочных смесей на рабочем месте или среде имитирующей рабочее место.</w:t>
            </w:r>
          </w:p>
          <w:p w:rsidR="00E15AC4" w:rsidRPr="00150F3F" w:rsidRDefault="00E15AC4" w:rsidP="00150F3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Изложение информации о </w:t>
            </w:r>
            <w:proofErr w:type="spellStart"/>
            <w:proofErr w:type="gramStart"/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скрининг-обследованиях</w:t>
            </w:r>
            <w:proofErr w:type="spellEnd"/>
            <w:proofErr w:type="gramEnd"/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и вакцинации новорожденного.</w:t>
            </w:r>
          </w:p>
          <w:p w:rsidR="00E15AC4" w:rsidRPr="00150F3F" w:rsidRDefault="00E15AC4" w:rsidP="00150F3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Проведение на фантоме новорожденному вакцинации против гепатита </w:t>
            </w:r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US"/>
              </w:rPr>
              <w:t>B</w:t>
            </w:r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и против туберкулеза.</w:t>
            </w:r>
          </w:p>
          <w:p w:rsidR="00E15AC4" w:rsidRPr="00150F3F" w:rsidRDefault="00E15AC4" w:rsidP="00150F3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Изложение информации о пограничных состояниях новорожденного.</w:t>
            </w:r>
          </w:p>
          <w:p w:rsidR="00E15AC4" w:rsidRPr="00150F3F" w:rsidRDefault="00E15AC4" w:rsidP="00150F3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Информирование по режиму питания и профилактики </w:t>
            </w:r>
            <w:proofErr w:type="spellStart"/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гипогалактии</w:t>
            </w:r>
            <w:proofErr w:type="spellEnd"/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кормящей матери.</w:t>
            </w:r>
          </w:p>
          <w:p w:rsidR="00E15AC4" w:rsidRPr="00150F3F" w:rsidRDefault="00E15AC4" w:rsidP="00150F3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Четкое и точное заполнение медицинской документации отделения новорожденных.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15AC4" w:rsidRPr="00150F3F" w:rsidRDefault="00E15AC4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150F3F" w:rsidRDefault="00E15AC4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sz w:val="20"/>
                <w:szCs w:val="20"/>
              </w:rPr>
              <w:t>ПК 1.6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sz w:val="20"/>
                <w:szCs w:val="20"/>
              </w:rPr>
              <w:t>Применять лекарственные средства по назначению врача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E15AC4" w:rsidRPr="00150F3F" w:rsidRDefault="00E15AC4" w:rsidP="00150F3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Изложение информации о свойствах лекарственных сре</w:t>
            </w:r>
            <w:proofErr w:type="gramStart"/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дств пр</w:t>
            </w:r>
            <w:proofErr w:type="gramEnd"/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именяемых при физиологическом течении беременности, родов, послеродового периода.</w:t>
            </w:r>
          </w:p>
          <w:p w:rsidR="00E15AC4" w:rsidRPr="00150F3F" w:rsidRDefault="00E15AC4" w:rsidP="00150F3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Выполнение назначений врача </w:t>
            </w:r>
            <w:proofErr w:type="spellStart"/>
            <w:proofErr w:type="gramStart"/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акушер-гинеколога</w:t>
            </w:r>
            <w:proofErr w:type="spellEnd"/>
            <w:proofErr w:type="gramEnd"/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по применению лекарственных средств (ЛС), применяемых  в акушерской практике при физиологическом течении беременности, родов, послеродового периода.</w:t>
            </w:r>
          </w:p>
          <w:p w:rsidR="00E15AC4" w:rsidRPr="00150F3F" w:rsidRDefault="00E15AC4" w:rsidP="00150F3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Изложение принципов учета и хранения лекарственных сре</w:t>
            </w:r>
            <w:proofErr w:type="gramStart"/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дств в ж</w:t>
            </w:r>
            <w:proofErr w:type="gramEnd"/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енской консультации и структурных подразделениях родильного дома.</w:t>
            </w:r>
          </w:p>
          <w:p w:rsidR="00E15AC4" w:rsidRPr="00150F3F" w:rsidRDefault="00E15AC4" w:rsidP="00150F3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Четкое и точное заполнение журналов учета лекарственных средств и журнала записей выполнения назначений врача.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15AC4" w:rsidRPr="00150F3F" w:rsidRDefault="00E15AC4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150F3F" w:rsidRDefault="00E15AC4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sz w:val="20"/>
                <w:szCs w:val="20"/>
              </w:rPr>
              <w:t>ПК 1.7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Информировать пациентов по вопросам охраны материнства </w:t>
            </w:r>
            <w:r w:rsidRPr="00150F3F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и детства, медицинского страхования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E15AC4" w:rsidRPr="00150F3F" w:rsidRDefault="00E15AC4" w:rsidP="00150F3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lastRenderedPageBreak/>
              <w:t xml:space="preserve">Составление плана бесед  и информирование беременных и родильниц по вопросам охраны материнства и детства, </w:t>
            </w:r>
            <w:r w:rsidRPr="00150F3F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lastRenderedPageBreak/>
              <w:t>медицинского страхования.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15AC4" w:rsidRPr="00150F3F" w:rsidRDefault="00E15AC4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15AC4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5AC4" w:rsidRPr="00150F3F" w:rsidRDefault="00E15AC4" w:rsidP="00150F3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ПК 2.1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E15AC4" w:rsidRPr="00150F3F" w:rsidRDefault="00E15AC4" w:rsidP="00150F3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Проводить лечебно - диагностическую, профилактическую, санитарно - просветительную работу с пациентами с </w:t>
            </w:r>
            <w:proofErr w:type="spellStart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экстрагенитальной</w:t>
            </w:r>
            <w:proofErr w:type="spellEnd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 патологией под руководством врача.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8A0A93" w:rsidRPr="00150F3F" w:rsidRDefault="008A0A93" w:rsidP="008A0A9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Осуществление субъективного и объективного обследования пациента с целью постановки диагноза, учитывая вид патологии в соответствии с алгоритмом.</w:t>
            </w:r>
          </w:p>
          <w:p w:rsidR="008A0A93" w:rsidRPr="00150F3F" w:rsidRDefault="008A0A93" w:rsidP="008A0A9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Осуществление подготовки пациента к необходимому диагностическому исследованию согласно требованиям. </w:t>
            </w:r>
          </w:p>
          <w:p w:rsidR="00E15AC4" w:rsidRPr="00150F3F" w:rsidRDefault="008A0A93" w:rsidP="008A0A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Проведение лекарственной терапии под контролем врача.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15AC4" w:rsidRPr="00150F3F" w:rsidRDefault="00E15AC4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15AC4" w:rsidRPr="00150F3F" w:rsidRDefault="00E15AC4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0A93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A0A93" w:rsidRPr="00150F3F" w:rsidRDefault="008A0A93" w:rsidP="00150F3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ПК 2.2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8A0A93" w:rsidRPr="00150F3F" w:rsidRDefault="008A0A93" w:rsidP="00150F3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Выявлять физические и психические отклонения в развитии ребенка, осуществлять уход, лечебно-диагностические, профилактические мероприятия детям под руководством врача.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8A0A93" w:rsidRPr="00150F3F" w:rsidRDefault="008A0A9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Проводит субъективное и объективное обследование ребенка с целью постановки диагноза, учитывая вид патологии. </w:t>
            </w:r>
          </w:p>
          <w:p w:rsidR="008A0A93" w:rsidRPr="00150F3F" w:rsidRDefault="008A0A9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Выявляет физические и психические отклонения в развитии ребенка.</w:t>
            </w:r>
          </w:p>
          <w:p w:rsidR="008A0A93" w:rsidRPr="00150F3F" w:rsidRDefault="008A0A9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Готовит пациента к необходимому диагностическому исследованию согласно требованиям. </w:t>
            </w:r>
          </w:p>
          <w:p w:rsidR="008A0A93" w:rsidRPr="00150F3F" w:rsidRDefault="008A0A9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Ассистирует врачу при лечебн</w:t>
            </w:r>
            <w:proofErr w:type="gramStart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о-</w:t>
            </w:r>
            <w:proofErr w:type="gramEnd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 диагностических процедурах.</w:t>
            </w:r>
          </w:p>
          <w:p w:rsidR="008A0A93" w:rsidRPr="00150F3F" w:rsidRDefault="008A0A9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Проводит лекарственную терапию под контролем врача.</w:t>
            </w:r>
          </w:p>
          <w:p w:rsidR="008A0A93" w:rsidRPr="00150F3F" w:rsidRDefault="008A0A9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Проводит профилактические мероприятия детям под руководством врача.</w:t>
            </w:r>
          </w:p>
          <w:p w:rsidR="008A0A93" w:rsidRPr="00150F3F" w:rsidRDefault="008A0A9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Проводит санитарно - просветительную работу с детьми и родителями.</w:t>
            </w:r>
          </w:p>
          <w:p w:rsidR="008A0A93" w:rsidRPr="00150F3F" w:rsidRDefault="008A0A93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Осуществляет уход за здоровыми и больными детьми.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8A0A93" w:rsidRPr="00150F3F" w:rsidRDefault="008A0A93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8A0A93" w:rsidRPr="00150F3F" w:rsidRDefault="008A0A93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8A0A93" w:rsidRPr="00150F3F" w:rsidRDefault="008A0A93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sz w:val="20"/>
                <w:szCs w:val="20"/>
              </w:rPr>
              <w:t>ПК 2.3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eastAsia="Times New Roman" w:hAnsi="Times New Roman" w:cs="Times New Roman"/>
                <w:sz w:val="20"/>
                <w:szCs w:val="20"/>
              </w:rPr>
              <w:t>Оказывать доврачебную помощь при острых заболеваниях, несчастных случаях, в чрезвычайных ситуациях и в условиях эпидемий.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Оказывает доврачебную помощь при острых заболеваниях, согласно порядку оказания. </w:t>
            </w:r>
          </w:p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Оказывает доврачебную помощь при несчастных случаях, согласно </w:t>
            </w:r>
          </w:p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порядку оказания </w:t>
            </w:r>
          </w:p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Оказывает доврачебную помощь при чрезвычайных ситуациях согласно порядку оказания. </w:t>
            </w:r>
          </w:p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Оказывает доврачебную помощь в условиях эпидемии.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E15AC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ПК 3.1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pStyle w:val="21"/>
              <w:suppressAutoHyphens w:val="0"/>
              <w:ind w:left="0" w:firstLine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Проводить профилактические осмотры и диспансеризацию женщин в различные периоды жизни.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-Изложение принципов диспансеризации, профилактических осмотров женщин в различные периоды жизни</w:t>
            </w:r>
          </w:p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-Составление плана диспансеризации и профилактических осмотров женщин в различные периоды жизни</w:t>
            </w:r>
          </w:p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-Выделение проблем пациента, постановка диагноза, планирование независимых и выполнение зависимых вмешательств</w:t>
            </w:r>
          </w:p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-Демонстрация манипуляционной техники на фантомах в среде имитирующей рабочее место и на рабочем месте в условиях медицинских организаций</w:t>
            </w:r>
          </w:p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-Четкое и точное заполнение медицинской документации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E15AC4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ПК</w:t>
            </w: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3.2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Проводить лечебно-диагностические мероприятия гинекологическим больным под руководством врача.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-Постановка диагноза, планирование независимых и  выполнение зависимых вмешательств</w:t>
            </w:r>
          </w:p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-Осуществление ухода и наблюдения за гинекологическими пациентами.</w:t>
            </w:r>
          </w:p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-Демонстрация манипуляционной техники на фантомах по обследованию  гинекологических пациентов в среде имитирующей рабочее место и на рабочем месте в условиях медицинских организаций</w:t>
            </w:r>
          </w:p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-Выполнение назначений врача по медикаментозной терапии гинекологических пациентов на рабочем месте в условиях медицинских организаций</w:t>
            </w:r>
          </w:p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и среде имитирующей рабочее место</w:t>
            </w:r>
          </w:p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-Четкое и точное заполнение медицинской документации 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ПК</w:t>
            </w: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3.3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Выполнять диагностические манипуляции самостоятельно в пределах своих полномочий.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-Демонстрация манипуляционной техники по общим, обязательным специальным методам исследования гинекологических пациентов </w:t>
            </w: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в среде имитирующей рабочее место и на рабочем месте в условиях медицинских организаций</w:t>
            </w:r>
          </w:p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-Демонстрация подготовки медицинского инструментария, материала, медикаментов и </w:t>
            </w:r>
            <w:proofErr w:type="spellStart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ассистенция</w:t>
            </w:r>
            <w:proofErr w:type="spellEnd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 врачу </w:t>
            </w: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на рабочем месте в условиях медицинских организаций и среде имитирующей рабочее место</w:t>
            </w:r>
          </w:p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при проведении инструментальных методов исследования гинекологическим пациентам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ПК</w:t>
            </w: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3.4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Default="00150F3F" w:rsidP="00150F3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Оказывать доврачебную помощь пациентам при неотложных состояниях в гинекологии.</w:t>
            </w:r>
          </w:p>
          <w:p w:rsidR="00486513" w:rsidRPr="00150F3F" w:rsidRDefault="00486513" w:rsidP="00150F3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-Выделение проблем пациента, постановка диагноза, планирование тактики и  оказание доврачебной помощи пациентам при неотложных состояниях в гинекологии</w:t>
            </w:r>
          </w:p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-Четкое и точное заполнение медицинской документации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>ПК</w:t>
            </w: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3.5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Участвовать в оказании помощи пациентам </w:t>
            </w: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br/>
              <w:t xml:space="preserve">в </w:t>
            </w:r>
            <w:proofErr w:type="spellStart"/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периоперативном</w:t>
            </w:r>
            <w:proofErr w:type="spellEnd"/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периоде.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-Изложение принципов и методов </w:t>
            </w:r>
            <w:proofErr w:type="spellStart"/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периоперативного</w:t>
            </w:r>
            <w:proofErr w:type="spellEnd"/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ухода при малых и больших  гинекологических операциях </w:t>
            </w:r>
          </w:p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-Демонстрация подготовки пациента, медицинского инструментария, материала, медикаментов для проведения малых и больших гинекологических   операций </w:t>
            </w:r>
          </w:p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  <w:proofErr w:type="spellStart"/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Ассистенции</w:t>
            </w:r>
            <w:proofErr w:type="spellEnd"/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при выполнении малых гинекологических операций на фантомах в среде имитирующей рабочее место и на рабочем месте в условиях медицинских организаций</w:t>
            </w:r>
          </w:p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-Выполнение назначений врача по медикаментозной терапии пациентов в </w:t>
            </w:r>
            <w:proofErr w:type="spellStart"/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периоперативном</w:t>
            </w:r>
            <w:proofErr w:type="spellEnd"/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периоде</w:t>
            </w:r>
          </w:p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-Осуществление ухода и наблюдения за гинекологическими пациентами в </w:t>
            </w:r>
            <w:proofErr w:type="spellStart"/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периоперативном</w:t>
            </w:r>
            <w:proofErr w:type="spellEnd"/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периоде</w:t>
            </w:r>
          </w:p>
          <w:p w:rsidR="00150F3F" w:rsidRPr="00150F3F" w:rsidRDefault="00150F3F" w:rsidP="00150F3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-Четкое и точное заполнение медицинской документации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ПК</w:t>
            </w:r>
          </w:p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3.6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pStyle w:val="21"/>
              <w:suppressAutoHyphens w:val="0"/>
              <w:ind w:left="0" w:firstLine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Проводить санитарно-просветительскую работу по вопросам планирования семьи, сохранения и укрепления репродуктивного здоровья.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pStyle w:val="21"/>
              <w:suppressAutoHyphens w:val="0"/>
              <w:ind w:left="0" w:firstLine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-Изложение принципов планирования семьи, сохранения и укрепления репродуктивного здоровья </w:t>
            </w:r>
          </w:p>
          <w:p w:rsidR="00150F3F" w:rsidRPr="00150F3F" w:rsidRDefault="00150F3F" w:rsidP="00150F3F">
            <w:pPr>
              <w:pStyle w:val="21"/>
              <w:suppressAutoHyphens w:val="0"/>
              <w:ind w:left="0" w:firstLine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-Проведение санитарно-просветительской работы по вопросам планирования семьи, сохранения и укрепления репродуктивного здоровья </w:t>
            </w:r>
          </w:p>
          <w:p w:rsidR="00150F3F" w:rsidRPr="00150F3F" w:rsidRDefault="00150F3F" w:rsidP="00150F3F">
            <w:pPr>
              <w:pStyle w:val="21"/>
              <w:suppressAutoHyphens w:val="0"/>
              <w:ind w:left="0" w:firstLine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-Выделение проблем пациента</w:t>
            </w:r>
          </w:p>
          <w:p w:rsidR="00150F3F" w:rsidRPr="00150F3F" w:rsidRDefault="00150F3F" w:rsidP="00150F3F">
            <w:pPr>
              <w:pStyle w:val="21"/>
              <w:suppressAutoHyphens w:val="0"/>
              <w:ind w:left="0" w:firstLine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-Демонстрация манипуляционной техники по обследованию  пациента, подготовке инструментария, медикаментов, материала для внутриматочной контрацепции и добровольной хирургической стерилизации</w:t>
            </w:r>
          </w:p>
          <w:p w:rsidR="00150F3F" w:rsidRPr="00150F3F" w:rsidRDefault="00150F3F" w:rsidP="00150F3F">
            <w:pPr>
              <w:pStyle w:val="21"/>
              <w:suppressAutoHyphens w:val="0"/>
              <w:ind w:left="0" w:firstLine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bCs/>
                <w:sz w:val="20"/>
                <w:szCs w:val="20"/>
              </w:rPr>
              <w:t>-Оценка контрацептивного эффекта, преимуществ и недостатков традиционных и современных методов контрацепции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ПК 4.1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Участвовать в проведении лечебно-диагностических мероприятий беременной, роженице, родильнице с акушерской и </w:t>
            </w:r>
            <w:proofErr w:type="spellStart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экстрагенитальной</w:t>
            </w:r>
            <w:proofErr w:type="spellEnd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 патологией и новорожденному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Проведение субъективного и объективного обследования беременной и новорожденного.</w:t>
            </w:r>
          </w:p>
          <w:p w:rsidR="00150F3F" w:rsidRPr="00150F3F" w:rsidRDefault="00150F3F" w:rsidP="00150F3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 Подготовка пациента к необходимому диагностическому исследованию согласно требованиям. </w:t>
            </w:r>
          </w:p>
          <w:p w:rsidR="00150F3F" w:rsidRPr="00150F3F" w:rsidRDefault="00150F3F" w:rsidP="00150F3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Ассистирование</w:t>
            </w:r>
            <w:proofErr w:type="spellEnd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 врачу при лечебн</w:t>
            </w:r>
            <w:proofErr w:type="gramStart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о-</w:t>
            </w:r>
            <w:proofErr w:type="gramEnd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 диагностических процедурах.</w:t>
            </w:r>
          </w:p>
          <w:p w:rsidR="00150F3F" w:rsidRPr="00150F3F" w:rsidRDefault="00150F3F" w:rsidP="00150F3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Проведение лекарственной терапии под контролем врача.</w:t>
            </w:r>
          </w:p>
          <w:p w:rsidR="00150F3F" w:rsidRPr="00150F3F" w:rsidRDefault="00150F3F" w:rsidP="00150F3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Участие в проведении вмешательств в соответствии с протоколами, принятыми в медицинской организации.</w:t>
            </w:r>
          </w:p>
          <w:p w:rsidR="00150F3F" w:rsidRPr="00150F3F" w:rsidRDefault="00150F3F" w:rsidP="00150F3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Объяснение и обоснование суть и вмешательства.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ПК 4.2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Оказывать профилактическую и медико-социальную помощь беременной, роженице, родильнице при акушерской и </w:t>
            </w:r>
            <w:proofErr w:type="spellStart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экстрагенитальной</w:t>
            </w:r>
            <w:proofErr w:type="spellEnd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 патологии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Проведение профилактической и медицинской  помощи, учитывая акушерскую и соматическую патологию.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ПК 4.3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Оказывать доврачебную помощь беременной, роженице, родильнице при акушерской и </w:t>
            </w:r>
            <w:proofErr w:type="spellStart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экстрагенитальной</w:t>
            </w:r>
            <w:proofErr w:type="spellEnd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 патологии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Оказание доврачебной помощи беременной, роженице, родильнице при акушерской и </w:t>
            </w:r>
            <w:proofErr w:type="spellStart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экстрагенитальной</w:t>
            </w:r>
            <w:proofErr w:type="spellEnd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 патологии в соответствии с алгоритмами  оказания доврачебной помощи.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ПК 4.4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Осуществлять интенсивный уход при акушерской патологии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Осуществление ухода при акушерской патологии.</w:t>
            </w:r>
          </w:p>
          <w:p w:rsidR="00150F3F" w:rsidRPr="00150F3F" w:rsidRDefault="00150F3F" w:rsidP="00150F3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Участие в проведении вмешательств в соответствии с протоколами, принятыми в медицинской организации.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0F3F" w:rsidRPr="00150F3F" w:rsidTr="00150F3F">
        <w:trPr>
          <w:trHeight w:val="284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ПК 4.5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Участвовать в оказании помощи пациентам в </w:t>
            </w:r>
            <w:proofErr w:type="spellStart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периоперативном</w:t>
            </w:r>
            <w:proofErr w:type="spellEnd"/>
            <w:r w:rsidRPr="00150F3F">
              <w:rPr>
                <w:rFonts w:ascii="Times New Roman" w:hAnsi="Times New Roman" w:cs="Times New Roman"/>
                <w:sz w:val="20"/>
                <w:szCs w:val="20"/>
              </w:rPr>
              <w:t xml:space="preserve"> периоде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150F3F" w:rsidRPr="00150F3F" w:rsidRDefault="00150F3F" w:rsidP="00150F3F">
            <w:pPr>
              <w:widowControl w:val="0"/>
              <w:suppressAutoHyphens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0F3F">
              <w:rPr>
                <w:rFonts w:ascii="Times New Roman" w:hAnsi="Times New Roman" w:cs="Times New Roman"/>
                <w:sz w:val="20"/>
                <w:szCs w:val="20"/>
              </w:rPr>
              <w:t>Участие в оказании помощи пациентам в предоперационном и послеоперационном периоде.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50F3F" w:rsidRPr="00150F3F" w:rsidRDefault="00150F3F" w:rsidP="00150F3F">
            <w:pPr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50F3F" w:rsidRPr="00150F3F" w:rsidRDefault="00150F3F" w:rsidP="00E15AC4">
            <w:pPr>
              <w:keepNext/>
              <w:tabs>
                <w:tab w:val="right" w:pos="9355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E15AC4" w:rsidRPr="00486513" w:rsidRDefault="00E15AC4" w:rsidP="00486513">
      <w:pPr>
        <w:spacing w:after="0" w:line="240" w:lineRule="auto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*</w:t>
      </w:r>
      <w:r w:rsidRPr="00AA78FC">
        <w:rPr>
          <w:rFonts w:ascii="Times New Roman" w:hAnsi="Times New Roman"/>
          <w:color w:val="000000"/>
        </w:rPr>
        <w:t>Уровень проявления: 1-высокий, 2-средний,3-низкий</w:t>
      </w:r>
    </w:p>
    <w:p w:rsidR="00E8744F" w:rsidRPr="00E15AC4" w:rsidRDefault="00E8744F" w:rsidP="00E8744F">
      <w:pPr>
        <w:spacing w:after="0" w:line="240" w:lineRule="auto"/>
        <w:ind w:left="-284"/>
        <w:rPr>
          <w:rFonts w:ascii="Times New Roman" w:hAnsi="Times New Roman" w:cs="Times New Roman"/>
          <w:color w:val="000000"/>
        </w:rPr>
      </w:pPr>
      <w:r w:rsidRPr="00E15AC4">
        <w:rPr>
          <w:rFonts w:ascii="Times New Roman" w:hAnsi="Times New Roman" w:cs="Times New Roman"/>
          <w:b/>
          <w:color w:val="000000"/>
        </w:rPr>
        <w:t xml:space="preserve">Заключение: </w:t>
      </w:r>
      <w:r w:rsidRPr="00E15AC4">
        <w:rPr>
          <w:rFonts w:ascii="Times New Roman" w:hAnsi="Times New Roman" w:cs="Times New Roman"/>
          <w:color w:val="000000"/>
        </w:rPr>
        <w:t>Овладе</w:t>
      </w:r>
      <w:proofErr w:type="gramStart"/>
      <w:r w:rsidRPr="00E15AC4">
        <w:rPr>
          <w:rFonts w:ascii="Times New Roman" w:hAnsi="Times New Roman" w:cs="Times New Roman"/>
          <w:color w:val="000000"/>
        </w:rPr>
        <w:t>л(</w:t>
      </w:r>
      <w:proofErr w:type="gramEnd"/>
      <w:r w:rsidRPr="00E15AC4">
        <w:rPr>
          <w:rFonts w:ascii="Times New Roman" w:hAnsi="Times New Roman" w:cs="Times New Roman"/>
          <w:color w:val="000000"/>
        </w:rPr>
        <w:t xml:space="preserve">а) профессиональными компетенциями соответствующего модуля </w:t>
      </w:r>
    </w:p>
    <w:p w:rsidR="00E8744F" w:rsidRPr="00E15AC4" w:rsidRDefault="00E8744F" w:rsidP="00CA4CF1">
      <w:pPr>
        <w:spacing w:after="0" w:line="240" w:lineRule="auto"/>
        <w:ind w:left="-284"/>
        <w:rPr>
          <w:rFonts w:ascii="Times New Roman" w:hAnsi="Times New Roman" w:cs="Times New Roman"/>
          <w:color w:val="000000"/>
        </w:rPr>
      </w:pPr>
      <w:r w:rsidRPr="00E15AC4">
        <w:rPr>
          <w:rFonts w:ascii="Times New Roman" w:hAnsi="Times New Roman" w:cs="Times New Roman"/>
          <w:color w:val="000000"/>
        </w:rPr>
        <w:t>в полном объеме \ в неполном объеме (подчеркнуть).</w:t>
      </w:r>
    </w:p>
    <w:p w:rsidR="00BE1513" w:rsidRPr="00E15AC4" w:rsidRDefault="00BE1513" w:rsidP="00CA4CF1">
      <w:pPr>
        <w:spacing w:after="0" w:line="240" w:lineRule="auto"/>
        <w:rPr>
          <w:rFonts w:ascii="Times New Roman" w:hAnsi="Times New Roman" w:cs="Times New Roman"/>
        </w:rPr>
      </w:pPr>
    </w:p>
    <w:p w:rsidR="00486513" w:rsidRDefault="00486513" w:rsidP="00E8744F">
      <w:pPr>
        <w:pStyle w:val="4"/>
        <w:spacing w:before="0" w:line="240" w:lineRule="auto"/>
        <w:ind w:left="-284"/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</w:pPr>
    </w:p>
    <w:p w:rsidR="00486513" w:rsidRDefault="00486513" w:rsidP="00E8744F">
      <w:pPr>
        <w:pStyle w:val="4"/>
        <w:spacing w:before="0" w:line="240" w:lineRule="auto"/>
        <w:ind w:left="-284"/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</w:pPr>
    </w:p>
    <w:p w:rsidR="00E8744F" w:rsidRPr="00E15AC4" w:rsidRDefault="00E8744F" w:rsidP="00E8744F">
      <w:pPr>
        <w:pStyle w:val="4"/>
        <w:spacing w:before="0" w:line="240" w:lineRule="auto"/>
        <w:ind w:left="-284"/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</w:pPr>
      <w:r w:rsidRPr="00E15AC4"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>Методический руководитель практики            _________________________               ________________</w:t>
      </w:r>
    </w:p>
    <w:p w:rsidR="00E8744F" w:rsidRPr="00E15AC4" w:rsidRDefault="00E8744F" w:rsidP="00E8744F">
      <w:pPr>
        <w:spacing w:after="0" w:line="240" w:lineRule="auto"/>
        <w:ind w:left="-284"/>
        <w:rPr>
          <w:rFonts w:ascii="Times New Roman" w:hAnsi="Times New Roman" w:cs="Times New Roman"/>
          <w:sz w:val="20"/>
          <w:szCs w:val="20"/>
        </w:rPr>
      </w:pPr>
      <w:r w:rsidRPr="00E15AC4">
        <w:rPr>
          <w:rFonts w:ascii="Times New Roman" w:hAnsi="Times New Roman" w:cs="Times New Roman"/>
        </w:rPr>
        <w:t xml:space="preserve">                 (преподаватель</w:t>
      </w:r>
      <w:r w:rsidRPr="00E15AC4">
        <w:rPr>
          <w:rFonts w:ascii="Times New Roman" w:hAnsi="Times New Roman" w:cs="Times New Roman"/>
          <w:sz w:val="20"/>
          <w:szCs w:val="20"/>
        </w:rPr>
        <w:t>)                                                       (Ф.И.О)                                                 (подпись)</w:t>
      </w:r>
    </w:p>
    <w:p w:rsidR="00E8744F" w:rsidRPr="00E15AC4" w:rsidRDefault="00E8744F" w:rsidP="00E8744F">
      <w:pPr>
        <w:pStyle w:val="4"/>
        <w:spacing w:before="0" w:line="240" w:lineRule="auto"/>
        <w:ind w:left="-284"/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</w:pPr>
    </w:p>
    <w:p w:rsidR="00E8744F" w:rsidRPr="00E15AC4" w:rsidRDefault="00E8744F" w:rsidP="00E8744F">
      <w:pPr>
        <w:pStyle w:val="4"/>
        <w:spacing w:before="0" w:line="240" w:lineRule="auto"/>
        <w:ind w:left="-284"/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</w:pPr>
      <w:r w:rsidRPr="00E15AC4">
        <w:rPr>
          <w:rFonts w:ascii="Times New Roman" w:eastAsiaTheme="minorEastAsia" w:hAnsi="Times New Roman" w:cs="Times New Roman"/>
          <w:b w:val="0"/>
          <w:bCs w:val="0"/>
          <w:i w:val="0"/>
          <w:iCs w:val="0"/>
          <w:color w:val="auto"/>
        </w:rPr>
        <w:t>Непосредственный руководитель практики    _________________________               ________________</w:t>
      </w:r>
    </w:p>
    <w:p w:rsidR="00260DF2" w:rsidRPr="00E15AC4" w:rsidRDefault="00E8744F" w:rsidP="008A0A93">
      <w:pPr>
        <w:spacing w:after="0" w:line="240" w:lineRule="auto"/>
        <w:ind w:left="-284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E15AC4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                       (Ф.И.О)                                                 (подпись)</w:t>
      </w:r>
      <w:r w:rsidR="008A0A93" w:rsidRPr="00E15AC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sectPr w:rsidR="00260DF2" w:rsidRPr="00E15AC4" w:rsidSect="00486513">
      <w:pgSz w:w="11906" w:h="16838"/>
      <w:pgMar w:top="425" w:right="851" w:bottom="284" w:left="170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03227F"/>
    <w:multiLevelType w:val="hybridMultilevel"/>
    <w:tmpl w:val="8FD8DF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122165"/>
    <w:multiLevelType w:val="hybridMultilevel"/>
    <w:tmpl w:val="8FD8DF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4D323D7"/>
    <w:multiLevelType w:val="hybridMultilevel"/>
    <w:tmpl w:val="8FD8DF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49E74C3"/>
    <w:multiLevelType w:val="hybridMultilevel"/>
    <w:tmpl w:val="8FD8DF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68502E2"/>
    <w:multiLevelType w:val="hybridMultilevel"/>
    <w:tmpl w:val="A274EDC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68CB01EE"/>
    <w:multiLevelType w:val="hybridMultilevel"/>
    <w:tmpl w:val="8FD8DF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characterSpacingControl w:val="doNotCompress"/>
  <w:compat>
    <w:useFELayout/>
  </w:compat>
  <w:rsids>
    <w:rsidRoot w:val="002E4C6A"/>
    <w:rsid w:val="00071FA8"/>
    <w:rsid w:val="000918B1"/>
    <w:rsid w:val="00130D2E"/>
    <w:rsid w:val="00150F3F"/>
    <w:rsid w:val="00180D63"/>
    <w:rsid w:val="00203844"/>
    <w:rsid w:val="00225A6C"/>
    <w:rsid w:val="00260DF2"/>
    <w:rsid w:val="002B1183"/>
    <w:rsid w:val="002E4C6A"/>
    <w:rsid w:val="003044FD"/>
    <w:rsid w:val="003476B5"/>
    <w:rsid w:val="0035695B"/>
    <w:rsid w:val="00411880"/>
    <w:rsid w:val="00420154"/>
    <w:rsid w:val="00486513"/>
    <w:rsid w:val="00525BD8"/>
    <w:rsid w:val="005B6CDE"/>
    <w:rsid w:val="005D2F3E"/>
    <w:rsid w:val="005E52BD"/>
    <w:rsid w:val="00622458"/>
    <w:rsid w:val="00660A79"/>
    <w:rsid w:val="00676AB9"/>
    <w:rsid w:val="008A0A93"/>
    <w:rsid w:val="008B17AA"/>
    <w:rsid w:val="00BE1513"/>
    <w:rsid w:val="00C51D98"/>
    <w:rsid w:val="00C96A0A"/>
    <w:rsid w:val="00CA4CF1"/>
    <w:rsid w:val="00D455D6"/>
    <w:rsid w:val="00D459C9"/>
    <w:rsid w:val="00DA6A59"/>
    <w:rsid w:val="00E01A00"/>
    <w:rsid w:val="00E15AC4"/>
    <w:rsid w:val="00E8744F"/>
    <w:rsid w:val="00ED5AE1"/>
    <w:rsid w:val="00FF0FD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2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B1183"/>
  </w:style>
  <w:style w:type="paragraph" w:styleId="1">
    <w:name w:val="heading 1"/>
    <w:basedOn w:val="a"/>
    <w:next w:val="a"/>
    <w:link w:val="11"/>
    <w:qFormat/>
    <w:rsid w:val="002E4C6A"/>
    <w:pPr>
      <w:keepNext/>
      <w:autoSpaceDE w:val="0"/>
      <w:autoSpaceDN w:val="0"/>
      <w:spacing w:after="0" w:line="240" w:lineRule="auto"/>
      <w:ind w:firstLine="284"/>
      <w:outlineLvl w:val="0"/>
    </w:pPr>
    <w:rPr>
      <w:rFonts w:ascii="Times New Roman" w:eastAsia="Times New Roman" w:hAnsi="Times New Roman" w:cs="Times New Roman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E4C6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E4C6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2E4C6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11">
    <w:name w:val="Заголовок 1 Знак1"/>
    <w:basedOn w:val="a0"/>
    <w:link w:val="1"/>
    <w:locked/>
    <w:rsid w:val="002E4C6A"/>
    <w:rPr>
      <w:rFonts w:ascii="Times New Roman" w:eastAsia="Times New Roman" w:hAnsi="Times New Roman" w:cs="Times New Roman"/>
      <w:sz w:val="24"/>
      <w:szCs w:val="24"/>
    </w:rPr>
  </w:style>
  <w:style w:type="paragraph" w:styleId="a3">
    <w:name w:val="List Paragraph"/>
    <w:basedOn w:val="a"/>
    <w:uiPriority w:val="34"/>
    <w:qFormat/>
    <w:rsid w:val="00E8744F"/>
    <w:pPr>
      <w:ind w:left="720"/>
      <w:contextualSpacing/>
    </w:pPr>
  </w:style>
  <w:style w:type="paragraph" w:styleId="2">
    <w:name w:val="List 2"/>
    <w:basedOn w:val="a"/>
    <w:rsid w:val="00E8744F"/>
    <w:pPr>
      <w:spacing w:after="0" w:line="240" w:lineRule="auto"/>
      <w:ind w:left="566" w:hanging="283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">
    <w:name w:val="Список 21"/>
    <w:basedOn w:val="a"/>
    <w:rsid w:val="003044FD"/>
    <w:pPr>
      <w:suppressAutoHyphens/>
      <w:spacing w:after="0" w:line="240" w:lineRule="auto"/>
      <w:ind w:left="566" w:hanging="283"/>
    </w:pPr>
    <w:rPr>
      <w:rFonts w:ascii="Arial" w:eastAsia="Times New Roman" w:hAnsi="Arial" w:cs="Arial"/>
      <w:sz w:val="24"/>
      <w:szCs w:val="28"/>
      <w:lang w:eastAsia="ar-SA"/>
    </w:rPr>
  </w:style>
  <w:style w:type="paragraph" w:styleId="a4">
    <w:name w:val="caption"/>
    <w:basedOn w:val="a"/>
    <w:next w:val="a"/>
    <w:uiPriority w:val="35"/>
    <w:unhideWhenUsed/>
    <w:qFormat/>
    <w:rsid w:val="00E15AC4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5">
    <w:name w:val="Body Text"/>
    <w:basedOn w:val="a"/>
    <w:link w:val="a6"/>
    <w:qFormat/>
    <w:rsid w:val="00E15AC4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a6">
    <w:name w:val="Основной текст Знак"/>
    <w:basedOn w:val="a0"/>
    <w:link w:val="a5"/>
    <w:rsid w:val="00E15AC4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a5"/>
    <w:next w:val="a5"/>
    <w:qFormat/>
    <w:rsid w:val="00E15AC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C6F286-8949-4DA1-AF1C-E98D3BEDB3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3517</Words>
  <Characters>20049</Characters>
  <Application>Microsoft Office Word</Application>
  <DocSecurity>0</DocSecurity>
  <Lines>167</Lines>
  <Paragraphs>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дмин</dc:creator>
  <cp:keywords/>
  <dc:description/>
  <cp:lastModifiedBy>Медколледж</cp:lastModifiedBy>
  <cp:revision>25</cp:revision>
  <cp:lastPrinted>2014-04-17T10:20:00Z</cp:lastPrinted>
  <dcterms:created xsi:type="dcterms:W3CDTF">2014-04-17T09:55:00Z</dcterms:created>
  <dcterms:modified xsi:type="dcterms:W3CDTF">2020-04-15T11:07:00Z</dcterms:modified>
</cp:coreProperties>
</file>